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C2815" w14:textId="7C87C2D1" w:rsidR="006E7B46" w:rsidRPr="006E7B46" w:rsidRDefault="004F775C" w:rsidP="004F77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775C">
        <w:rPr>
          <w:rFonts w:ascii="Times New Roman" w:eastAsia="Times New Roman" w:hAnsi="Times New Roman" w:cs="Times New Roman" w:hint="eastAsia"/>
          <w:sz w:val="24"/>
          <w:szCs w:val="24"/>
        </w:rPr>
        <w:t>(T16)</w:t>
      </w:r>
      <w:proofErr w:type="spellStart"/>
      <w:r w:rsidRPr="004F775C">
        <w:rPr>
          <w:rFonts w:ascii="Times New Roman" w:eastAsia="Times New Roman" w:hAnsi="Times New Roman" w:cs="Times New Roman" w:hint="eastAsia"/>
          <w:sz w:val="24"/>
          <w:szCs w:val="24"/>
        </w:rPr>
        <w:t>PartialClass</w:t>
      </w:r>
      <w:proofErr w:type="spellEnd"/>
      <w:r w:rsidRPr="004F775C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4F775C">
        <w:rPr>
          <w:rFonts w:ascii="新細明體" w:eastAsia="新細明體" w:hAnsi="新細明體" w:cs="新細明體" w:hint="eastAsia"/>
          <w:sz w:val="24"/>
          <w:szCs w:val="24"/>
        </w:rPr>
        <w:t>部分類別</w:t>
      </w:r>
      <w:r w:rsidRPr="004F775C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4F775C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4F775C">
        <w:rPr>
          <w:rFonts w:ascii="Times New Roman" w:eastAsia="Times New Roman" w:hAnsi="Times New Roman" w:cs="Times New Roman" w:hint="eastAsia"/>
          <w:sz w:val="24"/>
          <w:szCs w:val="24"/>
        </w:rPr>
        <w:t>PartialMethod</w:t>
      </w:r>
      <w:proofErr w:type="spellEnd"/>
      <w:r w:rsidRPr="004F775C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4F775C">
        <w:rPr>
          <w:rFonts w:ascii="新細明體" w:eastAsia="新細明體" w:hAnsi="新細明體" w:cs="新細明體" w:hint="eastAsia"/>
          <w:sz w:val="24"/>
          <w:szCs w:val="24"/>
        </w:rPr>
        <w:t>部分方法</w:t>
      </w:r>
      <w:r w:rsidRPr="004F775C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441B46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Pr="004F775C">
        <w:rPr>
          <w:rFonts w:ascii="Times New Roman" w:eastAsia="Times New Roman" w:hAnsi="Times New Roman" w:cs="Times New Roman" w:hint="eastAsia"/>
          <w:sz w:val="24"/>
          <w:szCs w:val="24"/>
        </w:rPr>
        <w:t>(T16)</w:t>
      </w:r>
      <w:proofErr w:type="spellStart"/>
      <w:r w:rsidRPr="004F775C">
        <w:rPr>
          <w:rFonts w:ascii="Times New Roman" w:eastAsia="Times New Roman" w:hAnsi="Times New Roman" w:cs="Times New Roman" w:hint="eastAsia"/>
          <w:sz w:val="24"/>
          <w:szCs w:val="24"/>
        </w:rPr>
        <w:t>PartialClass</w:t>
      </w:r>
      <w:proofErr w:type="spellEnd"/>
      <w:r w:rsidRPr="004F775C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4F775C">
        <w:rPr>
          <w:rFonts w:ascii="新細明體" w:eastAsia="新細明體" w:hAnsi="新細明體" w:cs="新細明體" w:hint="eastAsia"/>
          <w:sz w:val="24"/>
          <w:szCs w:val="24"/>
        </w:rPr>
        <w:t>部分類別</w:t>
      </w:r>
      <w:r w:rsidRPr="004F775C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4F775C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4F775C">
        <w:rPr>
          <w:rFonts w:ascii="Times New Roman" w:eastAsia="Times New Roman" w:hAnsi="Times New Roman" w:cs="Times New Roman" w:hint="eastAsia"/>
          <w:sz w:val="24"/>
          <w:szCs w:val="24"/>
        </w:rPr>
        <w:t>PartialMethod</w:t>
      </w:r>
      <w:proofErr w:type="spellEnd"/>
      <w:r w:rsidRPr="004F775C">
        <w:rPr>
          <w:rFonts w:ascii="Times New Roman" w:eastAsia="Times New Roman" w:hAnsi="Times New Roman" w:cs="Times New Roman" w:hint="eastAsia"/>
          <w:sz w:val="24"/>
          <w:szCs w:val="24"/>
        </w:rPr>
        <w:t>(</w:t>
      </w:r>
      <w:r w:rsidRPr="004F775C">
        <w:rPr>
          <w:rFonts w:ascii="新細明體" w:eastAsia="新細明體" w:hAnsi="新細明體" w:cs="新細明體" w:hint="eastAsia"/>
          <w:sz w:val="24"/>
          <w:szCs w:val="24"/>
        </w:rPr>
        <w:t>部分方法</w:t>
      </w:r>
      <w:r w:rsidRPr="004F775C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6E7B46" w:rsidRPr="006E7B46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0F7AAC90" w14:textId="77777777" w:rsidR="006E7B46" w:rsidRPr="006E7B46" w:rsidRDefault="006E7B46" w:rsidP="004F77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7B46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03AB83F" w14:textId="77777777" w:rsidR="006E7B46" w:rsidRPr="006E7B46" w:rsidRDefault="006E7B46" w:rsidP="004F77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7B46">
        <w:rPr>
          <w:rFonts w:ascii="Times New Roman" w:eastAsia="Times New Roman" w:hAnsi="Times New Roman" w:cs="Times New Roman"/>
          <w:sz w:val="24"/>
          <w:szCs w:val="24"/>
        </w:rPr>
        <w:t>1. New Project</w:t>
      </w:r>
    </w:p>
    <w:p w14:paraId="17BB41F9" w14:textId="77777777" w:rsidR="006E7B46" w:rsidRPr="006E7B46" w:rsidRDefault="006E7B46" w:rsidP="004F77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7B46">
        <w:rPr>
          <w:rFonts w:ascii="Times New Roman" w:eastAsia="Times New Roman" w:hAnsi="Times New Roman" w:cs="Times New Roman"/>
          <w:sz w:val="24"/>
          <w:szCs w:val="24"/>
        </w:rPr>
        <w:t>1.1. Create New Project</w:t>
      </w:r>
    </w:p>
    <w:p w14:paraId="05DEB551" w14:textId="77777777" w:rsidR="006E7B46" w:rsidRPr="006E7B46" w:rsidRDefault="006E7B46" w:rsidP="004F77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7B46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18BC9511" w14:textId="409D1FDA" w:rsidR="00321226" w:rsidRDefault="006E7B46" w:rsidP="004F775C">
      <w:pPr>
        <w:spacing w:after="0"/>
        <w:rPr>
          <w:sz w:val="27"/>
          <w:szCs w:val="27"/>
        </w:rPr>
      </w:pPr>
      <w:r w:rsidRPr="006E7B46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6E7B46">
        <w:rPr>
          <w:rFonts w:ascii="Times New Roman" w:eastAsia="Times New Roman" w:hAnsi="Times New Roman" w:cs="Times New Roman"/>
          <w:sz w:val="24"/>
          <w:szCs w:val="24"/>
        </w:rPr>
        <w:t>Program.cs</w:t>
      </w:r>
      <w:proofErr w:type="spellEnd"/>
      <w:r w:rsidR="00441B46">
        <w:rPr>
          <w:rFonts w:ascii="Times New Roman" w:eastAsia="Times New Roman" w:hAnsi="Times New Roman" w:cs="Times New Roman"/>
          <w:sz w:val="24"/>
          <w:szCs w:val="24"/>
        </w:rPr>
        <w:br/>
      </w:r>
      <w:r w:rsidR="00441B46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441B46">
        <w:br/>
      </w:r>
      <w:r w:rsidR="00441B46">
        <w:br/>
      </w:r>
    </w:p>
    <w:p w14:paraId="15AF7DBA" w14:textId="77777777" w:rsidR="00321226" w:rsidRDefault="00321226" w:rsidP="004F775C">
      <w:pPr>
        <w:spacing w:after="0"/>
        <w:rPr>
          <w:sz w:val="27"/>
          <w:szCs w:val="27"/>
        </w:rPr>
      </w:pPr>
    </w:p>
    <w:p w14:paraId="0877062A" w14:textId="77777777" w:rsidR="00321226" w:rsidRDefault="00321226" w:rsidP="004F775C">
      <w:pPr>
        <w:spacing w:after="0"/>
        <w:rPr>
          <w:sz w:val="24"/>
          <w:szCs w:val="24"/>
        </w:rPr>
      </w:pPr>
      <w:r>
        <w:rPr>
          <w:sz w:val="48"/>
          <w:szCs w:val="48"/>
        </w:rPr>
        <w:t>0. Summary</w:t>
      </w:r>
    </w:p>
    <w:p w14:paraId="59343892" w14:textId="77777777" w:rsidR="00321226" w:rsidRDefault="00321226" w:rsidP="004F775C">
      <w:pPr>
        <w:spacing w:after="0"/>
        <w:rPr>
          <w:sz w:val="27"/>
          <w:szCs w:val="27"/>
        </w:rPr>
      </w:pPr>
    </w:p>
    <w:p w14:paraId="436B2589" w14:textId="77777777" w:rsidR="00321226" w:rsidRDefault="00321226" w:rsidP="004F775C">
      <w:pPr>
        <w:spacing w:after="0"/>
        <w:rPr>
          <w:sz w:val="27"/>
          <w:szCs w:val="27"/>
        </w:rPr>
      </w:pPr>
    </w:p>
    <w:p w14:paraId="008BD336" w14:textId="77777777" w:rsidR="00321226" w:rsidRDefault="00321226" w:rsidP="004F775C">
      <w:pPr>
        <w:spacing w:after="0"/>
        <w:rPr>
          <w:sz w:val="27"/>
          <w:szCs w:val="27"/>
        </w:rPr>
      </w:pPr>
      <w:r>
        <w:rPr>
          <w:sz w:val="18"/>
          <w:szCs w:val="18"/>
        </w:rPr>
        <w:t>1.</w:t>
      </w:r>
    </w:p>
    <w:p w14:paraId="0F327B50" w14:textId="77777777" w:rsidR="00321226" w:rsidRDefault="00321226" w:rsidP="004F775C">
      <w:pPr>
        <w:spacing w:after="0"/>
        <w:rPr>
          <w:sz w:val="24"/>
          <w:szCs w:val="24"/>
        </w:rPr>
      </w:pPr>
      <w:r>
        <w:rPr>
          <w:sz w:val="18"/>
          <w:szCs w:val="18"/>
        </w:rPr>
        <w:t>Partial Class</w:t>
      </w:r>
    </w:p>
    <w:p w14:paraId="1EB1647D" w14:textId="77777777" w:rsidR="00321226" w:rsidRDefault="00321226" w:rsidP="004F775C">
      <w:pPr>
        <w:spacing w:after="0"/>
      </w:pPr>
      <w:r>
        <w:rPr>
          <w:sz w:val="18"/>
          <w:szCs w:val="18"/>
        </w:rPr>
        <w:t>-------------------------------------</w:t>
      </w:r>
    </w:p>
    <w:p w14:paraId="1668C5C6" w14:textId="77777777" w:rsidR="00321226" w:rsidRDefault="00321226" w:rsidP="004F775C">
      <w:pPr>
        <w:spacing w:after="0"/>
      </w:pPr>
      <w:r>
        <w:rPr>
          <w:sz w:val="18"/>
          <w:szCs w:val="18"/>
        </w:rPr>
        <w:t>1.1.</w:t>
      </w:r>
    </w:p>
    <w:p w14:paraId="4C77FB28" w14:textId="77777777" w:rsidR="00321226" w:rsidRDefault="00321226" w:rsidP="004F775C">
      <w:pPr>
        <w:spacing w:after="0"/>
      </w:pPr>
      <w:r>
        <w:rPr>
          <w:sz w:val="18"/>
          <w:szCs w:val="18"/>
        </w:rPr>
        <w:t>Partial keyword can split a</w:t>
      </w:r>
    </w:p>
    <w:p w14:paraId="31EB14E5" w14:textId="77777777" w:rsidR="00321226" w:rsidRDefault="00321226" w:rsidP="004F775C">
      <w:pPr>
        <w:spacing w:after="0"/>
      </w:pPr>
      <w:r>
        <w:rPr>
          <w:sz w:val="18"/>
          <w:szCs w:val="18"/>
        </w:rPr>
        <w:t xml:space="preserve">Class, or </w:t>
      </w:r>
      <w:proofErr w:type="gramStart"/>
      <w:r>
        <w:rPr>
          <w:sz w:val="18"/>
          <w:szCs w:val="18"/>
        </w:rPr>
        <w:t>Struct</w:t>
      </w:r>
      <w:proofErr w:type="gramEnd"/>
      <w:r>
        <w:rPr>
          <w:sz w:val="18"/>
          <w:szCs w:val="18"/>
        </w:rPr>
        <w:t>, or Interface to several files.</w:t>
      </w:r>
    </w:p>
    <w:p w14:paraId="228D71CE" w14:textId="77777777" w:rsidR="00321226" w:rsidRDefault="00321226" w:rsidP="004F775C">
      <w:pPr>
        <w:spacing w:after="0"/>
      </w:pPr>
      <w:r>
        <w:rPr>
          <w:sz w:val="18"/>
          <w:szCs w:val="18"/>
        </w:rPr>
        <w:t>All partial Classes must have partial keyword</w:t>
      </w:r>
    </w:p>
    <w:p w14:paraId="2753B2CB" w14:textId="77777777" w:rsidR="00321226" w:rsidRDefault="00321226" w:rsidP="004F775C">
      <w:pPr>
        <w:spacing w:after="0"/>
      </w:pPr>
      <w:r>
        <w:rPr>
          <w:sz w:val="18"/>
          <w:szCs w:val="18"/>
        </w:rPr>
        <w:t>otherwise get compiler error.</w:t>
      </w:r>
    </w:p>
    <w:p w14:paraId="50FEF01C" w14:textId="77777777" w:rsidR="00321226" w:rsidRDefault="00321226" w:rsidP="004F775C">
      <w:pPr>
        <w:spacing w:after="0"/>
      </w:pPr>
      <w:r>
        <w:rPr>
          <w:sz w:val="18"/>
          <w:szCs w:val="18"/>
        </w:rPr>
        <w:t>Each partial class must have the</w:t>
      </w:r>
    </w:p>
    <w:p w14:paraId="5F4E3E42" w14:textId="77777777" w:rsidR="00321226" w:rsidRDefault="00321226" w:rsidP="004F775C">
      <w:pPr>
        <w:spacing w:after="0"/>
      </w:pPr>
      <w:r>
        <w:rPr>
          <w:sz w:val="18"/>
          <w:szCs w:val="18"/>
        </w:rPr>
        <w:t>"</w:t>
      </w:r>
      <w:proofErr w:type="gramStart"/>
      <w:r>
        <w:rPr>
          <w:sz w:val="18"/>
          <w:szCs w:val="18"/>
        </w:rPr>
        <w:t>same</w:t>
      </w:r>
      <w:proofErr w:type="gramEnd"/>
      <w:r>
        <w:rPr>
          <w:sz w:val="18"/>
          <w:szCs w:val="18"/>
        </w:rPr>
        <w:t xml:space="preserve"> access modifiers" otherwise get compiler error.</w:t>
      </w:r>
    </w:p>
    <w:p w14:paraId="57B74CE1" w14:textId="77777777" w:rsidR="00321226" w:rsidRDefault="00321226" w:rsidP="004F775C">
      <w:pPr>
        <w:spacing w:after="0"/>
      </w:pPr>
      <w:r>
        <w:rPr>
          <w:sz w:val="18"/>
          <w:szCs w:val="18"/>
        </w:rPr>
        <w:t>If any partial class are declared "abstract",</w:t>
      </w:r>
    </w:p>
    <w:p w14:paraId="2E0D4AF3" w14:textId="77777777" w:rsidR="00321226" w:rsidRDefault="00321226" w:rsidP="004F775C">
      <w:pPr>
        <w:spacing w:after="0"/>
      </w:pPr>
      <w:r>
        <w:rPr>
          <w:sz w:val="18"/>
          <w:szCs w:val="18"/>
        </w:rPr>
        <w:t>then the entire Class will be abstract Class.</w:t>
      </w:r>
    </w:p>
    <w:p w14:paraId="4F0125BE" w14:textId="77777777" w:rsidR="00321226" w:rsidRDefault="00321226" w:rsidP="004F775C">
      <w:pPr>
        <w:spacing w:after="0"/>
      </w:pPr>
      <w:r>
        <w:rPr>
          <w:sz w:val="18"/>
          <w:szCs w:val="18"/>
        </w:rPr>
        <w:t>If any partial class are declared "sealed",</w:t>
      </w:r>
    </w:p>
    <w:p w14:paraId="7A11BF37" w14:textId="77777777" w:rsidR="00321226" w:rsidRDefault="00321226" w:rsidP="004F775C">
      <w:pPr>
        <w:spacing w:after="0"/>
      </w:pPr>
      <w:r>
        <w:rPr>
          <w:sz w:val="18"/>
          <w:szCs w:val="18"/>
        </w:rPr>
        <w:t>then the entire Class will be sealed Class.</w:t>
      </w:r>
    </w:p>
    <w:p w14:paraId="15E18EFA" w14:textId="77777777" w:rsidR="00321226" w:rsidRDefault="00321226" w:rsidP="004F775C">
      <w:pPr>
        <w:spacing w:after="0"/>
      </w:pPr>
      <w:r>
        <w:rPr>
          <w:sz w:val="18"/>
          <w:szCs w:val="18"/>
        </w:rPr>
        <w:t>E.g.</w:t>
      </w:r>
    </w:p>
    <w:p w14:paraId="0936D92D" w14:textId="77777777" w:rsidR="00321226" w:rsidRDefault="00321226" w:rsidP="004F775C">
      <w:pPr>
        <w:spacing w:after="0"/>
      </w:pPr>
      <w:r>
        <w:rPr>
          <w:sz w:val="18"/>
          <w:szCs w:val="18"/>
        </w:rPr>
        <w:t>In Asp.Net Web form application,</w:t>
      </w:r>
    </w:p>
    <w:p w14:paraId="18364A59" w14:textId="77777777" w:rsidR="00321226" w:rsidRDefault="00321226" w:rsidP="004F775C">
      <w:pPr>
        <w:spacing w:after="0"/>
      </w:pPr>
      <w:r>
        <w:rPr>
          <w:sz w:val="18"/>
          <w:szCs w:val="18"/>
        </w:rPr>
        <w:t>it will create 2 partial class,</w:t>
      </w:r>
    </w:p>
    <w:p w14:paraId="75CEF83E" w14:textId="77777777" w:rsidR="00321226" w:rsidRDefault="00321226" w:rsidP="004F775C">
      <w:pPr>
        <w:spacing w:after="0"/>
      </w:pPr>
      <w:r>
        <w:rPr>
          <w:sz w:val="18"/>
          <w:szCs w:val="18"/>
        </w:rPr>
        <w:t>WebForm1.aspx.cs and WebForm1.aspx.designer.cs,</w:t>
      </w:r>
    </w:p>
    <w:p w14:paraId="20166068" w14:textId="77777777" w:rsidR="00321226" w:rsidRDefault="00321226" w:rsidP="004F775C">
      <w:pPr>
        <w:spacing w:after="0"/>
      </w:pPr>
      <w:r>
        <w:rPr>
          <w:sz w:val="18"/>
          <w:szCs w:val="18"/>
        </w:rPr>
        <w:t>when creating WebForm1.aspx.</w:t>
      </w:r>
    </w:p>
    <w:p w14:paraId="157D2F41" w14:textId="77777777" w:rsidR="00321226" w:rsidRDefault="00321226" w:rsidP="004F775C">
      <w:pPr>
        <w:spacing w:after="0"/>
      </w:pPr>
      <w:r>
        <w:rPr>
          <w:sz w:val="18"/>
          <w:szCs w:val="18"/>
        </w:rPr>
        <w:t>WebForm1.aspx.cs contains the developer code</w:t>
      </w:r>
    </w:p>
    <w:p w14:paraId="7E8A904D" w14:textId="77777777" w:rsidR="00321226" w:rsidRDefault="00321226" w:rsidP="004F775C">
      <w:pPr>
        <w:spacing w:after="0"/>
      </w:pPr>
      <w:r>
        <w:rPr>
          <w:sz w:val="18"/>
          <w:szCs w:val="18"/>
        </w:rPr>
        <w:t>WebForm1.aspx.designer.cs contains the system generated code.</w:t>
      </w:r>
    </w:p>
    <w:p w14:paraId="24CEC2F3" w14:textId="77777777" w:rsidR="00321226" w:rsidRDefault="00321226" w:rsidP="004F775C">
      <w:pPr>
        <w:spacing w:after="0"/>
      </w:pPr>
      <w:r>
        <w:rPr>
          <w:sz w:val="18"/>
          <w:szCs w:val="18"/>
        </w:rPr>
        <w:t xml:space="preserve">2 partial class will </w:t>
      </w:r>
      <w:proofErr w:type="gramStart"/>
      <w:r>
        <w:rPr>
          <w:sz w:val="18"/>
          <w:szCs w:val="18"/>
        </w:rPr>
        <w:t>combine together</w:t>
      </w:r>
      <w:proofErr w:type="gramEnd"/>
      <w:r>
        <w:rPr>
          <w:sz w:val="18"/>
          <w:szCs w:val="18"/>
        </w:rPr>
        <w:t xml:space="preserve"> just like a single Class.</w:t>
      </w:r>
    </w:p>
    <w:p w14:paraId="2B19AA30" w14:textId="77777777" w:rsidR="00321226" w:rsidRDefault="00321226" w:rsidP="004F775C">
      <w:pPr>
        <w:spacing w:after="0"/>
      </w:pPr>
      <w:r>
        <w:rPr>
          <w:sz w:val="18"/>
          <w:szCs w:val="18"/>
        </w:rPr>
        <w:t>-------------------------------------</w:t>
      </w:r>
    </w:p>
    <w:p w14:paraId="12A2B8F9" w14:textId="77777777" w:rsidR="00321226" w:rsidRDefault="00321226" w:rsidP="004F775C">
      <w:pPr>
        <w:spacing w:after="0"/>
      </w:pPr>
      <w:r>
        <w:rPr>
          <w:sz w:val="18"/>
          <w:szCs w:val="18"/>
        </w:rPr>
        <w:t>1.2.</w:t>
      </w:r>
    </w:p>
    <w:p w14:paraId="079EF184" w14:textId="77777777" w:rsidR="00321226" w:rsidRDefault="00321226" w:rsidP="004F775C">
      <w:pPr>
        <w:spacing w:after="0"/>
      </w:pPr>
      <w:r>
        <w:rPr>
          <w:sz w:val="18"/>
          <w:szCs w:val="18"/>
        </w:rPr>
        <w:t>If any partial class inherit a base class,</w:t>
      </w:r>
    </w:p>
    <w:p w14:paraId="77A40C3F" w14:textId="77777777" w:rsidR="00321226" w:rsidRDefault="00321226" w:rsidP="004F775C">
      <w:pPr>
        <w:spacing w:after="0"/>
      </w:pPr>
      <w:r>
        <w:rPr>
          <w:sz w:val="18"/>
          <w:szCs w:val="18"/>
        </w:rPr>
        <w:t>then the entire class inherits that base class.</w:t>
      </w:r>
    </w:p>
    <w:p w14:paraId="6B76CF09" w14:textId="77777777" w:rsidR="00321226" w:rsidRDefault="00321226" w:rsidP="004F775C">
      <w:pPr>
        <w:spacing w:after="0"/>
      </w:pPr>
      <w:r>
        <w:rPr>
          <w:sz w:val="18"/>
          <w:szCs w:val="18"/>
        </w:rPr>
        <w:t>All other partial classes cannot inherit any other base class.</w:t>
      </w:r>
    </w:p>
    <w:p w14:paraId="47F179BD" w14:textId="77777777" w:rsidR="00321226" w:rsidRDefault="00321226" w:rsidP="004F775C">
      <w:pPr>
        <w:spacing w:after="0"/>
      </w:pPr>
      <w:r>
        <w:rPr>
          <w:sz w:val="18"/>
          <w:szCs w:val="18"/>
        </w:rPr>
        <w:t>Otherwise get compiler error.</w:t>
      </w:r>
    </w:p>
    <w:p w14:paraId="15D8300A" w14:textId="77777777" w:rsidR="00321226" w:rsidRDefault="00321226" w:rsidP="004F775C">
      <w:pPr>
        <w:spacing w:after="0"/>
      </w:pPr>
      <w:r>
        <w:rPr>
          <w:sz w:val="18"/>
          <w:szCs w:val="18"/>
        </w:rPr>
        <w:t>Because in the end of day,</w:t>
      </w:r>
    </w:p>
    <w:p w14:paraId="21B7A416" w14:textId="77777777" w:rsidR="00321226" w:rsidRDefault="00321226" w:rsidP="004F775C">
      <w:pPr>
        <w:spacing w:after="0"/>
      </w:pPr>
      <w:r>
        <w:rPr>
          <w:sz w:val="18"/>
          <w:szCs w:val="18"/>
        </w:rPr>
        <w:t>all partial classes will be combined as one single class.</w:t>
      </w:r>
    </w:p>
    <w:p w14:paraId="1D1E992A" w14:textId="77777777" w:rsidR="00321226" w:rsidRDefault="00321226" w:rsidP="004F775C">
      <w:pPr>
        <w:spacing w:after="0"/>
      </w:pPr>
      <w:r>
        <w:rPr>
          <w:sz w:val="18"/>
          <w:szCs w:val="18"/>
        </w:rPr>
        <w:t>One class can only inherit</w:t>
      </w:r>
    </w:p>
    <w:p w14:paraId="39E6AA70" w14:textId="77777777" w:rsidR="00321226" w:rsidRDefault="00321226" w:rsidP="004F775C">
      <w:pPr>
        <w:spacing w:after="0"/>
      </w:pPr>
      <w:r>
        <w:rPr>
          <w:sz w:val="18"/>
          <w:szCs w:val="18"/>
        </w:rPr>
        <w:t>one single base class and several Interfaces.</w:t>
      </w:r>
    </w:p>
    <w:p w14:paraId="61255DC8" w14:textId="77777777" w:rsidR="00321226" w:rsidRDefault="00321226" w:rsidP="004F775C">
      <w:pPr>
        <w:spacing w:after="0"/>
      </w:pPr>
      <w:r>
        <w:rPr>
          <w:sz w:val="18"/>
          <w:szCs w:val="18"/>
        </w:rPr>
        <w:t>The combination of all partial classes must</w:t>
      </w:r>
    </w:p>
    <w:p w14:paraId="718BAC5A" w14:textId="77777777" w:rsidR="00321226" w:rsidRDefault="00321226" w:rsidP="004F775C">
      <w:pPr>
        <w:spacing w:after="0"/>
      </w:pPr>
      <w:r>
        <w:rPr>
          <w:sz w:val="18"/>
          <w:szCs w:val="18"/>
        </w:rPr>
        <w:t>implement all members of all Interface.</w:t>
      </w:r>
    </w:p>
    <w:p w14:paraId="165FEBB7" w14:textId="77777777" w:rsidR="00321226" w:rsidRDefault="00321226" w:rsidP="004F775C">
      <w:pPr>
        <w:spacing w:after="0"/>
      </w:pPr>
      <w:r>
        <w:rPr>
          <w:sz w:val="18"/>
          <w:szCs w:val="18"/>
        </w:rPr>
        <w:t>Otherwise get compiler error.</w:t>
      </w:r>
    </w:p>
    <w:p w14:paraId="78E2780F" w14:textId="77777777" w:rsidR="00321226" w:rsidRDefault="00321226" w:rsidP="004F775C">
      <w:pPr>
        <w:spacing w:after="0"/>
      </w:pPr>
      <w:r>
        <w:rPr>
          <w:sz w:val="18"/>
          <w:szCs w:val="18"/>
        </w:rPr>
        <w:t>If any partial class declare any member,</w:t>
      </w:r>
    </w:p>
    <w:p w14:paraId="2324DA93" w14:textId="77777777" w:rsidR="00321226" w:rsidRDefault="00321226" w:rsidP="004F775C">
      <w:pPr>
        <w:spacing w:after="0"/>
      </w:pPr>
      <w:r>
        <w:rPr>
          <w:sz w:val="18"/>
          <w:szCs w:val="18"/>
        </w:rPr>
        <w:t>then all other partial classes can use that member.</w:t>
      </w:r>
    </w:p>
    <w:p w14:paraId="57E20E72" w14:textId="77777777" w:rsidR="00321226" w:rsidRDefault="00321226" w:rsidP="004F775C">
      <w:pPr>
        <w:spacing w:after="0"/>
      </w:pPr>
      <w:r>
        <w:rPr>
          <w:sz w:val="18"/>
          <w:szCs w:val="18"/>
        </w:rPr>
        <w:t>-----------------------------------------------------------------------</w:t>
      </w:r>
    </w:p>
    <w:p w14:paraId="16510B7A" w14:textId="77777777" w:rsidR="00321226" w:rsidRDefault="00321226" w:rsidP="004F775C">
      <w:pPr>
        <w:spacing w:after="0"/>
      </w:pPr>
      <w:r>
        <w:rPr>
          <w:sz w:val="18"/>
          <w:szCs w:val="18"/>
        </w:rPr>
        <w:t>2.</w:t>
      </w:r>
    </w:p>
    <w:p w14:paraId="3E31F58D" w14:textId="77777777" w:rsidR="00321226" w:rsidRDefault="00321226" w:rsidP="004F775C">
      <w:pPr>
        <w:spacing w:after="0"/>
      </w:pPr>
      <w:r>
        <w:rPr>
          <w:sz w:val="18"/>
          <w:szCs w:val="18"/>
        </w:rPr>
        <w:t>Partial method.</w:t>
      </w:r>
    </w:p>
    <w:p w14:paraId="1DA5FED6" w14:textId="77777777" w:rsidR="00321226" w:rsidRDefault="00321226" w:rsidP="004F775C">
      <w:pPr>
        <w:spacing w:after="0"/>
      </w:pPr>
      <w:r>
        <w:rPr>
          <w:sz w:val="18"/>
          <w:szCs w:val="18"/>
        </w:rPr>
        <w:lastRenderedPageBreak/>
        <w:t>2.1.</w:t>
      </w:r>
    </w:p>
    <w:p w14:paraId="042E1EB4" w14:textId="77777777" w:rsidR="00321226" w:rsidRDefault="00321226" w:rsidP="004F775C">
      <w:pPr>
        <w:spacing w:after="0"/>
      </w:pPr>
      <w:r>
        <w:rPr>
          <w:sz w:val="18"/>
          <w:szCs w:val="18"/>
        </w:rPr>
        <w:t>A partial class or a partial struct can contain</w:t>
      </w:r>
    </w:p>
    <w:p w14:paraId="785C9363" w14:textId="77777777" w:rsidR="00321226" w:rsidRDefault="00321226" w:rsidP="004F775C">
      <w:pPr>
        <w:spacing w:after="0"/>
      </w:pPr>
      <w:r>
        <w:rPr>
          <w:sz w:val="18"/>
          <w:szCs w:val="18"/>
        </w:rPr>
        <w:t>partial methods which is private method by default.</w:t>
      </w:r>
    </w:p>
    <w:p w14:paraId="128F3F6B" w14:textId="77777777" w:rsidR="00321226" w:rsidRDefault="00321226" w:rsidP="004F775C">
      <w:pPr>
        <w:spacing w:after="0"/>
      </w:pPr>
      <w:r>
        <w:rPr>
          <w:sz w:val="18"/>
          <w:szCs w:val="18"/>
        </w:rPr>
        <w:t>The partial method can not include any access modifiers,</w:t>
      </w:r>
    </w:p>
    <w:p w14:paraId="1C80A87E" w14:textId="77777777" w:rsidR="00321226" w:rsidRDefault="00321226" w:rsidP="004F775C">
      <w:pPr>
        <w:spacing w:after="0"/>
      </w:pPr>
      <w:r>
        <w:rPr>
          <w:sz w:val="18"/>
          <w:szCs w:val="18"/>
        </w:rPr>
        <w:t>including private. Otherwise get compiler error.</w:t>
      </w:r>
    </w:p>
    <w:p w14:paraId="0ECC9B3B" w14:textId="77777777" w:rsidR="00321226" w:rsidRDefault="00321226" w:rsidP="004F775C">
      <w:pPr>
        <w:spacing w:after="0"/>
      </w:pPr>
      <w:r>
        <w:rPr>
          <w:sz w:val="18"/>
          <w:szCs w:val="18"/>
        </w:rPr>
        <w:t>The partial method return type must be void,</w:t>
      </w:r>
    </w:p>
    <w:p w14:paraId="5A6BD56A" w14:textId="77777777" w:rsidR="00321226" w:rsidRDefault="00321226" w:rsidP="004F775C">
      <w:pPr>
        <w:spacing w:after="0"/>
      </w:pPr>
      <w:r>
        <w:rPr>
          <w:sz w:val="18"/>
          <w:szCs w:val="18"/>
        </w:rPr>
        <w:t>otherwise get compiler error.</w:t>
      </w:r>
    </w:p>
    <w:p w14:paraId="75E71913" w14:textId="77777777" w:rsidR="00321226" w:rsidRDefault="00321226" w:rsidP="004F775C">
      <w:pPr>
        <w:spacing w:after="0"/>
      </w:pPr>
      <w:r>
        <w:rPr>
          <w:sz w:val="18"/>
          <w:szCs w:val="18"/>
        </w:rPr>
        <w:t>A partial method declaration consists of two parts.</w:t>
      </w:r>
    </w:p>
    <w:p w14:paraId="3DB9D860" w14:textId="77777777" w:rsidR="00321226" w:rsidRDefault="00321226" w:rsidP="004F775C">
      <w:pPr>
        <w:spacing w:after="0"/>
      </w:pPr>
      <w:r>
        <w:rPr>
          <w:sz w:val="18"/>
          <w:szCs w:val="18"/>
        </w:rPr>
        <w:t>First part is the method signature header ending with a semi-colon.</w:t>
      </w:r>
    </w:p>
    <w:p w14:paraId="1DAEB910" w14:textId="77777777" w:rsidR="00321226" w:rsidRDefault="00321226" w:rsidP="004F775C">
      <w:pPr>
        <w:spacing w:after="0"/>
      </w:pPr>
      <w:r>
        <w:rPr>
          <w:sz w:val="18"/>
          <w:szCs w:val="18"/>
        </w:rPr>
        <w:t>The second part is body implementation of the method.</w:t>
      </w:r>
    </w:p>
    <w:p w14:paraId="52FE5AA7" w14:textId="77777777" w:rsidR="00321226" w:rsidRDefault="00321226" w:rsidP="004F775C">
      <w:pPr>
        <w:spacing w:after="0"/>
      </w:pPr>
      <w:r>
        <w:rPr>
          <w:sz w:val="18"/>
          <w:szCs w:val="18"/>
        </w:rPr>
        <w:t>2 parts can be placed on 2 partial classes or</w:t>
      </w:r>
    </w:p>
    <w:p w14:paraId="02E88938" w14:textId="77777777" w:rsidR="00321226" w:rsidRDefault="00321226" w:rsidP="004F775C">
      <w:pPr>
        <w:spacing w:after="0"/>
      </w:pPr>
      <w:r>
        <w:rPr>
          <w:sz w:val="18"/>
          <w:szCs w:val="18"/>
        </w:rPr>
        <w:t>can be in the same partial class.</w:t>
      </w:r>
    </w:p>
    <w:p w14:paraId="2DE4E6F0" w14:textId="77777777" w:rsidR="00321226" w:rsidRDefault="00321226" w:rsidP="004F775C">
      <w:pPr>
        <w:spacing w:after="0"/>
      </w:pPr>
      <w:r>
        <w:rPr>
          <w:sz w:val="18"/>
          <w:szCs w:val="18"/>
        </w:rPr>
        <w:t>If the single partial method includes complete method parts,</w:t>
      </w:r>
    </w:p>
    <w:p w14:paraId="417C4481" w14:textId="77777777" w:rsidR="00321226" w:rsidRDefault="00321226" w:rsidP="004F775C">
      <w:pPr>
        <w:spacing w:after="0"/>
      </w:pPr>
      <w:r>
        <w:rPr>
          <w:sz w:val="18"/>
          <w:szCs w:val="18"/>
        </w:rPr>
        <w:t>which includes method signature header and body implementation,</w:t>
      </w:r>
    </w:p>
    <w:p w14:paraId="575CE600" w14:textId="77777777" w:rsidR="00321226" w:rsidRDefault="00321226" w:rsidP="004F775C">
      <w:pPr>
        <w:spacing w:after="0"/>
      </w:pPr>
      <w:r>
        <w:rPr>
          <w:sz w:val="18"/>
          <w:szCs w:val="18"/>
        </w:rPr>
        <w:t>it will get compiler error.</w:t>
      </w:r>
    </w:p>
    <w:p w14:paraId="21F05F60" w14:textId="77777777" w:rsidR="00321226" w:rsidRDefault="00321226" w:rsidP="004F775C">
      <w:pPr>
        <w:spacing w:after="0"/>
      </w:pPr>
      <w:r>
        <w:rPr>
          <w:sz w:val="18"/>
          <w:szCs w:val="18"/>
        </w:rPr>
        <w:t>A partial method must be implemented only once,</w:t>
      </w:r>
    </w:p>
    <w:p w14:paraId="1D87A365" w14:textId="77777777" w:rsidR="00321226" w:rsidRDefault="00321226" w:rsidP="004F775C">
      <w:pPr>
        <w:spacing w:after="0"/>
        <w:rPr>
          <w:sz w:val="27"/>
          <w:szCs w:val="27"/>
        </w:rPr>
      </w:pPr>
      <w:r>
        <w:rPr>
          <w:sz w:val="18"/>
          <w:szCs w:val="18"/>
        </w:rPr>
        <w:t>otherwise get compiler error.</w:t>
      </w:r>
    </w:p>
    <w:p w14:paraId="77941209" w14:textId="77777777" w:rsidR="00321226" w:rsidRDefault="00321226" w:rsidP="004F775C">
      <w:pPr>
        <w:spacing w:after="0"/>
        <w:rPr>
          <w:sz w:val="27"/>
          <w:szCs w:val="27"/>
        </w:rPr>
      </w:pPr>
    </w:p>
    <w:p w14:paraId="0684D3E4" w14:textId="77777777" w:rsidR="00321226" w:rsidRDefault="00321226" w:rsidP="004F775C">
      <w:pPr>
        <w:spacing w:after="0"/>
        <w:rPr>
          <w:sz w:val="27"/>
          <w:szCs w:val="27"/>
        </w:rPr>
      </w:pPr>
    </w:p>
    <w:p w14:paraId="30C1859B" w14:textId="77777777" w:rsidR="00321226" w:rsidRDefault="00321226" w:rsidP="004F775C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0B2F527E" w14:textId="77777777" w:rsidR="00321226" w:rsidRDefault="00321226" w:rsidP="004F775C">
      <w:pPr>
        <w:spacing w:after="0"/>
        <w:rPr>
          <w:sz w:val="24"/>
          <w:szCs w:val="24"/>
        </w:rPr>
      </w:pPr>
    </w:p>
    <w:p w14:paraId="317C74AE" w14:textId="77777777" w:rsidR="00321226" w:rsidRDefault="00321226" w:rsidP="004F775C">
      <w:pPr>
        <w:spacing w:after="0"/>
      </w:pPr>
      <w:r>
        <w:rPr>
          <w:sz w:val="48"/>
          <w:szCs w:val="48"/>
        </w:rPr>
        <w:t>1. New Project</w:t>
      </w:r>
    </w:p>
    <w:p w14:paraId="0E9506F0" w14:textId="77777777" w:rsidR="00321226" w:rsidRDefault="00321226" w:rsidP="004F775C">
      <w:pPr>
        <w:spacing w:after="0"/>
        <w:rPr>
          <w:sz w:val="27"/>
          <w:szCs w:val="27"/>
        </w:rPr>
      </w:pPr>
    </w:p>
    <w:p w14:paraId="0637E2DB" w14:textId="77777777" w:rsidR="00321226" w:rsidRDefault="00321226" w:rsidP="004F775C">
      <w:pPr>
        <w:spacing w:after="0"/>
        <w:rPr>
          <w:sz w:val="24"/>
          <w:szCs w:val="24"/>
        </w:rPr>
      </w:pPr>
      <w:r>
        <w:rPr>
          <w:sz w:val="36"/>
          <w:szCs w:val="36"/>
        </w:rPr>
        <w:t>1.1. Create New Project</w:t>
      </w:r>
    </w:p>
    <w:p w14:paraId="2906B1D8" w14:textId="77777777" w:rsidR="00321226" w:rsidRDefault="00321226" w:rsidP="004F775C">
      <w:pPr>
        <w:spacing w:after="0"/>
        <w:rPr>
          <w:sz w:val="27"/>
          <w:szCs w:val="27"/>
        </w:rPr>
      </w:pPr>
    </w:p>
    <w:p w14:paraId="00E16D7C" w14:textId="77777777" w:rsidR="00321226" w:rsidRDefault="00321226" w:rsidP="004F775C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File --&gt; New --&gt; Project... --&gt;</w:t>
      </w:r>
    </w:p>
    <w:p w14:paraId="6331E27F" w14:textId="77777777" w:rsidR="00321226" w:rsidRDefault="00321226" w:rsidP="004F775C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Visual C# --</w:t>
      </w:r>
      <w:proofErr w:type="gramStart"/>
      <w:r>
        <w:rPr>
          <w:rFonts w:ascii="Tahoma" w:hAnsi="Tahoma" w:cs="Tahoma"/>
          <w:color w:val="000000"/>
          <w:sz w:val="18"/>
          <w:szCs w:val="18"/>
        </w:rPr>
        <w:t>&gt; 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Console</w:t>
      </w:r>
      <w:proofErr w:type="gramEnd"/>
      <w:r>
        <w:rPr>
          <w:rFonts w:ascii="Tahoma" w:hAnsi="Tahoma" w:cs="Tahoma"/>
          <w:b/>
          <w:bCs/>
          <w:color w:val="000000"/>
          <w:sz w:val="18"/>
          <w:szCs w:val="18"/>
        </w:rPr>
        <w:t xml:space="preserve"> App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(.Net Framework)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color w:val="000000"/>
          <w:sz w:val="18"/>
          <w:szCs w:val="18"/>
        </w:rPr>
        <w:t>--&gt;</w:t>
      </w:r>
    </w:p>
    <w:p w14:paraId="0BCB01AD" w14:textId="77777777" w:rsidR="00321226" w:rsidRDefault="00321226" w:rsidP="004F775C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Name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ample</w:t>
      </w:r>
    </w:p>
    <w:p w14:paraId="060BF922" w14:textId="77777777" w:rsidR="00321226" w:rsidRDefault="00321226" w:rsidP="004F775C">
      <w:pPr>
        <w:spacing w:after="0"/>
        <w:rPr>
          <w:sz w:val="27"/>
          <w:szCs w:val="27"/>
        </w:rPr>
      </w:pPr>
    </w:p>
    <w:p w14:paraId="14613212" w14:textId="77777777" w:rsidR="00321226" w:rsidRDefault="00321226" w:rsidP="004F775C">
      <w:pPr>
        <w:spacing w:after="0"/>
        <w:rPr>
          <w:sz w:val="27"/>
          <w:szCs w:val="27"/>
        </w:rPr>
      </w:pPr>
    </w:p>
    <w:p w14:paraId="6FCA9029" w14:textId="7CBDC6A1" w:rsidR="00321226" w:rsidRDefault="00321226" w:rsidP="004F775C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6547635C" wp14:editId="1AB3BF47">
            <wp:extent cx="4290060" cy="2628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097ADE" w14:textId="77777777" w:rsidR="00321226" w:rsidRDefault="00321226" w:rsidP="004F775C">
      <w:pPr>
        <w:spacing w:after="0"/>
      </w:pPr>
    </w:p>
    <w:p w14:paraId="0BBB67CD" w14:textId="77777777" w:rsidR="00321226" w:rsidRDefault="00321226" w:rsidP="004F775C">
      <w:pPr>
        <w:spacing w:after="0"/>
      </w:pPr>
    </w:p>
    <w:p w14:paraId="2F89CC16" w14:textId="5B4D53A3" w:rsidR="00321226" w:rsidRDefault="00321226" w:rsidP="004F775C">
      <w:pPr>
        <w:spacing w:after="0"/>
      </w:pPr>
      <w:r>
        <w:rPr>
          <w:noProof/>
        </w:rPr>
        <w:lastRenderedPageBreak/>
        <w:drawing>
          <wp:inline distT="0" distB="0" distL="0" distR="0" wp14:anchorId="7EBBA92B" wp14:editId="3AC2B959">
            <wp:extent cx="5274310" cy="27940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72CB3" w14:textId="77777777" w:rsidR="00321226" w:rsidRDefault="00321226" w:rsidP="004F775C">
      <w:pPr>
        <w:spacing w:after="0"/>
      </w:pPr>
    </w:p>
    <w:p w14:paraId="152ABE86" w14:textId="77777777" w:rsidR="00321226" w:rsidRDefault="00321226" w:rsidP="004F775C">
      <w:pPr>
        <w:spacing w:after="0"/>
      </w:pPr>
    </w:p>
    <w:p w14:paraId="23DBD8F2" w14:textId="203A1E81" w:rsidR="00321226" w:rsidRDefault="00321226" w:rsidP="004F775C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0055D448" wp14:editId="2D1F2E25">
            <wp:extent cx="5274310" cy="33293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E9395" w14:textId="77777777" w:rsidR="00321226" w:rsidRDefault="00321226" w:rsidP="004F775C">
      <w:pPr>
        <w:spacing w:after="0"/>
        <w:rPr>
          <w:sz w:val="24"/>
          <w:szCs w:val="24"/>
        </w:rPr>
      </w:pPr>
    </w:p>
    <w:p w14:paraId="64108289" w14:textId="77777777" w:rsidR="00321226" w:rsidRDefault="00321226" w:rsidP="004F775C">
      <w:pPr>
        <w:spacing w:after="0"/>
      </w:pPr>
    </w:p>
    <w:p w14:paraId="686C9F94" w14:textId="77777777" w:rsidR="00321226" w:rsidRDefault="00321226" w:rsidP="004F775C">
      <w:pPr>
        <w:spacing w:after="0"/>
      </w:pPr>
    </w:p>
    <w:p w14:paraId="2A32DA7E" w14:textId="77777777" w:rsidR="00321226" w:rsidRDefault="00321226" w:rsidP="004F775C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7BF4D28F" w14:textId="77777777" w:rsidR="00321226" w:rsidRDefault="00321226" w:rsidP="004F775C">
      <w:pPr>
        <w:spacing w:after="0"/>
        <w:rPr>
          <w:sz w:val="27"/>
          <w:szCs w:val="27"/>
        </w:rPr>
      </w:pPr>
    </w:p>
    <w:p w14:paraId="7A3EC064" w14:textId="77777777" w:rsidR="00321226" w:rsidRDefault="00321226" w:rsidP="004F775C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>2. 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Program.cs</w:t>
      </w:r>
      <w:proofErr w:type="spellEnd"/>
    </w:p>
    <w:p w14:paraId="5467B3B0" w14:textId="77777777" w:rsidR="00321226" w:rsidRDefault="00321226" w:rsidP="004F775C">
      <w:pPr>
        <w:spacing w:after="0"/>
      </w:pPr>
    </w:p>
    <w:p w14:paraId="29654E6A" w14:textId="77777777" w:rsidR="00321226" w:rsidRDefault="00321226" w:rsidP="004F775C">
      <w:pPr>
        <w:spacing w:after="0"/>
      </w:pPr>
    </w:p>
    <w:p w14:paraId="2E7E0C6E" w14:textId="77777777" w:rsidR="00321226" w:rsidRDefault="00321226" w:rsidP="004F77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34AF9C39" w14:textId="77777777" w:rsidR="00321226" w:rsidRDefault="00321226" w:rsidP="004F77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OnLineGam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5008FC64" w14:textId="77777777" w:rsidR="00321226" w:rsidRDefault="00321226" w:rsidP="004F77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03C75F5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2A0A23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377BA7CB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DE0D6BD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559AC8C8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E157C5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--------</w:t>
      </w:r>
    </w:p>
    <w:p w14:paraId="09510894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1. </w:t>
      </w:r>
      <w:proofErr w:type="spellStart"/>
      <w:r>
        <w:rPr>
          <w:rFonts w:ascii="Consolas" w:hAnsi="Consolas"/>
          <w:color w:val="A31515"/>
          <w:sz w:val="18"/>
          <w:szCs w:val="18"/>
        </w:rPr>
        <w:t>NormalClassSampl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4C2D4DC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NormalClass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16CAD2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------------------------------------------</w:t>
      </w:r>
    </w:p>
    <w:p w14:paraId="013B719C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2. </w:t>
      </w:r>
      <w:proofErr w:type="spellStart"/>
      <w:r>
        <w:rPr>
          <w:rFonts w:ascii="Consolas" w:hAnsi="Consolas"/>
          <w:color w:val="A31515"/>
          <w:sz w:val="18"/>
          <w:szCs w:val="18"/>
        </w:rPr>
        <w:t>PartialClassSampl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082293D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tialClass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C74F28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--------</w:t>
      </w:r>
    </w:p>
    <w:p w14:paraId="2D88595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If any partial class are declared "abstract",</w:t>
      </w:r>
    </w:p>
    <w:p w14:paraId="62D9339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then the entire Class will be abstract Class.</w:t>
      </w:r>
    </w:p>
    <w:p w14:paraId="419D8D9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</w:t>
      </w:r>
      <w:proofErr w:type="spellStart"/>
      <w:r>
        <w:rPr>
          <w:rFonts w:ascii="Consolas" w:hAnsi="Consolas"/>
          <w:color w:val="008000"/>
          <w:sz w:val="18"/>
          <w:szCs w:val="18"/>
        </w:rPr>
        <w:t>PartialGamer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g3 = new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artialGamerA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;</w:t>
      </w:r>
    </w:p>
    <w:p w14:paraId="544D89E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 get compiler error, be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PartialGamer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abstract class.</w:t>
      </w:r>
    </w:p>
    <w:p w14:paraId="3DAF8D8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------------------------------------------</w:t>
      </w:r>
    </w:p>
    <w:p w14:paraId="12D43EA5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6. </w:t>
      </w:r>
      <w:proofErr w:type="spellStart"/>
      <w:r>
        <w:rPr>
          <w:rFonts w:ascii="Consolas" w:hAnsi="Consolas"/>
          <w:color w:val="A31515"/>
          <w:sz w:val="18"/>
          <w:szCs w:val="18"/>
        </w:rPr>
        <w:t>PartialClassInterfaceSampl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373FCE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tialClassInterfac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3BB311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 ------------------------------------------</w:t>
      </w:r>
    </w:p>
    <w:p w14:paraId="7F58331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7. PartialMethodSample1 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5AC3E4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 PartialMethodSample1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BDF57C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8. ------------------------------------------</w:t>
      </w:r>
    </w:p>
    <w:p w14:paraId="72386475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8. PartialMethodSample2 ===========================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872C89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 PartialMethodSample2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6878028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774C7D3B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C6D468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--------</w:t>
      </w:r>
    </w:p>
    <w:p w14:paraId="173894D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NormalClass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0B210F5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A416A95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  <w:r>
        <w:t> </w:t>
      </w:r>
      <w:r>
        <w:rPr>
          <w:rFonts w:ascii="Consolas" w:hAnsi="Consolas"/>
          <w:sz w:val="18"/>
          <w:szCs w:val="18"/>
        </w:rPr>
        <w:t>g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Gamer</w:t>
      </w:r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3AA2BF67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1.Name</w:t>
      </w:r>
      <w:proofErr w:type="gram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"</w:t>
      </w:r>
      <w:r>
        <w:rPr>
          <w:rFonts w:ascii="Consolas" w:hAnsi="Consolas"/>
          <w:sz w:val="18"/>
          <w:szCs w:val="18"/>
        </w:rPr>
        <w:t>;</w:t>
      </w:r>
    </w:p>
    <w:p w14:paraId="1095B434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1.GameScore</w:t>
      </w:r>
      <w:proofErr w:type="gramEnd"/>
      <w:r>
        <w:rPr>
          <w:rFonts w:ascii="Consolas" w:hAnsi="Consolas"/>
          <w:sz w:val="18"/>
          <w:szCs w:val="18"/>
        </w:rPr>
        <w:t xml:space="preserve"> = 1000;</w:t>
      </w:r>
    </w:p>
    <w:p w14:paraId="5A2EE3F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g</w:t>
      </w:r>
      <w:proofErr w:type="gramStart"/>
      <w:r>
        <w:rPr>
          <w:rFonts w:ascii="Consolas" w:hAnsi="Consolas"/>
          <w:color w:val="A31515"/>
          <w:sz w:val="18"/>
          <w:szCs w:val="18"/>
        </w:rPr>
        <w:t>1.ToString</w:t>
      </w:r>
      <w:proofErr w:type="gramEnd"/>
      <w:r>
        <w:rPr>
          <w:rFonts w:ascii="Consolas" w:hAnsi="Consolas"/>
          <w:color w:val="A31515"/>
          <w:sz w:val="18"/>
          <w:szCs w:val="18"/>
        </w:rPr>
        <w:t>() :</w:t>
      </w:r>
      <w:r>
        <w:t> </w:t>
      </w:r>
      <w:r>
        <w:rPr>
          <w:rFonts w:ascii="Consolas" w:hAnsi="Consolas"/>
          <w:sz w:val="18"/>
          <w:szCs w:val="18"/>
        </w:rPr>
        <w:t>{g1.ToString()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3EB5F1B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7AC5E6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------------------------------------------</w:t>
      </w:r>
    </w:p>
    <w:p w14:paraId="7AADABB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tialClass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3A09A3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3480B0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2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</w:t>
      </w:r>
      <w:proofErr w:type="spellEnd"/>
    </w:p>
    <w:p w14:paraId="2DDD46B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1CEFD07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"</w:t>
      </w:r>
      <w:r>
        <w:rPr>
          <w:rFonts w:ascii="Consolas" w:hAnsi="Consolas"/>
          <w:sz w:val="18"/>
          <w:szCs w:val="18"/>
        </w:rPr>
        <w:t>,</w:t>
      </w:r>
    </w:p>
    <w:p w14:paraId="371C950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= 2000</w:t>
      </w:r>
    </w:p>
    <w:p w14:paraId="5E8F2CA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35B0D218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g</w:t>
      </w:r>
      <w:proofErr w:type="gramStart"/>
      <w:r>
        <w:rPr>
          <w:rFonts w:ascii="Consolas" w:hAnsi="Consolas"/>
          <w:color w:val="A31515"/>
          <w:sz w:val="18"/>
          <w:szCs w:val="18"/>
        </w:rPr>
        <w:t>2.ToString</w:t>
      </w:r>
      <w:proofErr w:type="gramEnd"/>
      <w:r>
        <w:rPr>
          <w:rFonts w:ascii="Consolas" w:hAnsi="Consolas"/>
          <w:color w:val="A31515"/>
          <w:sz w:val="18"/>
          <w:szCs w:val="18"/>
        </w:rPr>
        <w:t>() :</w:t>
      </w:r>
      <w:r>
        <w:t> </w:t>
      </w:r>
      <w:r>
        <w:rPr>
          <w:rFonts w:ascii="Consolas" w:hAnsi="Consolas"/>
          <w:sz w:val="18"/>
          <w:szCs w:val="18"/>
        </w:rPr>
        <w:t>{g2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B78AAE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3F402A24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------------------------------------------</w:t>
      </w:r>
    </w:p>
    <w:p w14:paraId="1B9D8DF5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artialClassInterfaceSampl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65BB28B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6DD3D5D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D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6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D</w:t>
      </w:r>
      <w:proofErr w:type="spellEnd"/>
    </w:p>
    <w:p w14:paraId="7087DB78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26FB7DC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     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4"</w:t>
      </w:r>
      <w:r>
        <w:rPr>
          <w:rFonts w:ascii="Consolas" w:hAnsi="Consolas"/>
          <w:sz w:val="18"/>
          <w:szCs w:val="18"/>
        </w:rPr>
        <w:t>,</w:t>
      </w:r>
    </w:p>
    <w:p w14:paraId="19145C5D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= 4000</w:t>
      </w:r>
    </w:p>
    <w:p w14:paraId="3D2809F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 };</w:t>
      </w:r>
    </w:p>
    <w:p w14:paraId="4412383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g</w:t>
      </w:r>
      <w:proofErr w:type="gramStart"/>
      <w:r>
        <w:rPr>
          <w:rFonts w:ascii="Consolas" w:hAnsi="Consolas"/>
          <w:color w:val="A31515"/>
          <w:sz w:val="18"/>
          <w:szCs w:val="18"/>
        </w:rPr>
        <w:t>6.Name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sz w:val="18"/>
          <w:szCs w:val="18"/>
        </w:rPr>
        <w:t>{g6.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0A02A13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g</w:t>
      </w:r>
      <w:proofErr w:type="gramStart"/>
      <w:r>
        <w:rPr>
          <w:rFonts w:ascii="Consolas" w:hAnsi="Consolas"/>
          <w:color w:val="A31515"/>
          <w:sz w:val="18"/>
          <w:szCs w:val="18"/>
        </w:rPr>
        <w:t>6.GameScore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sz w:val="18"/>
          <w:szCs w:val="18"/>
        </w:rPr>
        <w:t>{g6.GameScor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1F0A184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</w:t>
      </w:r>
      <w:proofErr w:type="gramStart"/>
      <w:r>
        <w:rPr>
          <w:rFonts w:ascii="Consolas" w:hAnsi="Consolas"/>
          <w:color w:val="A31515"/>
          <w:sz w:val="18"/>
          <w:szCs w:val="18"/>
        </w:rPr>
        <w:t>6.PrintGameScore</w:t>
      </w:r>
      <w:proofErr w:type="gramEnd"/>
      <w:r>
        <w:rPr>
          <w:rFonts w:ascii="Consolas" w:hAnsi="Consolas"/>
          <w:color w:val="A31515"/>
          <w:sz w:val="18"/>
          <w:szCs w:val="18"/>
        </w:rPr>
        <w:t>() : "</w:t>
      </w:r>
      <w:r>
        <w:rPr>
          <w:rFonts w:ascii="Consolas" w:hAnsi="Consolas"/>
          <w:sz w:val="18"/>
          <w:szCs w:val="18"/>
        </w:rPr>
        <w:t>);</w:t>
      </w:r>
    </w:p>
    <w:p w14:paraId="2770FE3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6.PrintGameScore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34D4BBAD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</w:t>
      </w:r>
      <w:proofErr w:type="gramStart"/>
      <w:r>
        <w:rPr>
          <w:rFonts w:ascii="Consolas" w:hAnsi="Consolas"/>
          <w:color w:val="A31515"/>
          <w:sz w:val="18"/>
          <w:szCs w:val="18"/>
        </w:rPr>
        <w:t>6.PrintName</w:t>
      </w:r>
      <w:proofErr w:type="gramEnd"/>
      <w:r>
        <w:rPr>
          <w:rFonts w:ascii="Consolas" w:hAnsi="Consolas"/>
          <w:color w:val="A31515"/>
          <w:sz w:val="18"/>
          <w:szCs w:val="18"/>
        </w:rPr>
        <w:t>() : "</w:t>
      </w:r>
      <w:r>
        <w:rPr>
          <w:rFonts w:ascii="Consolas" w:hAnsi="Consolas"/>
          <w:sz w:val="18"/>
          <w:szCs w:val="18"/>
        </w:rPr>
        <w:t>);</w:t>
      </w:r>
    </w:p>
    <w:p w14:paraId="6030AAD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6.PrintName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4616255D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g</w:t>
      </w:r>
      <w:proofErr w:type="gramStart"/>
      <w:r>
        <w:rPr>
          <w:rFonts w:ascii="Consolas" w:hAnsi="Consolas"/>
          <w:color w:val="A31515"/>
          <w:sz w:val="18"/>
          <w:szCs w:val="18"/>
        </w:rPr>
        <w:t>6.ToString</w:t>
      </w:r>
      <w:proofErr w:type="gramEnd"/>
      <w:r>
        <w:rPr>
          <w:rFonts w:ascii="Consolas" w:hAnsi="Consolas"/>
          <w:color w:val="A31515"/>
          <w:sz w:val="18"/>
          <w:szCs w:val="18"/>
        </w:rPr>
        <w:t>() :</w:t>
      </w:r>
      <w:r>
        <w:t> </w:t>
      </w:r>
      <w:r>
        <w:rPr>
          <w:rFonts w:ascii="Consolas" w:hAnsi="Consolas"/>
          <w:sz w:val="18"/>
          <w:szCs w:val="18"/>
        </w:rPr>
        <w:t>{g6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5AA429E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6E8DAA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 ------------------------------------------</w:t>
      </w:r>
    </w:p>
    <w:p w14:paraId="0E1876E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artialMethodSample1()</w:t>
      </w:r>
    </w:p>
    <w:p w14:paraId="5B95838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{</w:t>
      </w:r>
    </w:p>
    <w:p w14:paraId="11E2F00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E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7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PartialGamer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A1F72F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</w:t>
      </w:r>
      <w:proofErr w:type="gramStart"/>
      <w:r>
        <w:rPr>
          <w:rFonts w:ascii="Consolas" w:hAnsi="Consolas"/>
          <w:color w:val="A31515"/>
          <w:sz w:val="18"/>
          <w:szCs w:val="18"/>
        </w:rPr>
        <w:t>7.InvokePrintClassName</w:t>
      </w:r>
      <w:proofErr w:type="gramEnd"/>
      <w:r>
        <w:rPr>
          <w:rFonts w:ascii="Consolas" w:hAnsi="Consolas"/>
          <w:color w:val="A31515"/>
          <w:sz w:val="18"/>
          <w:szCs w:val="18"/>
        </w:rPr>
        <w:t>() : "</w:t>
      </w:r>
      <w:r>
        <w:rPr>
          <w:rFonts w:ascii="Consolas" w:hAnsi="Consolas"/>
          <w:sz w:val="18"/>
          <w:szCs w:val="18"/>
        </w:rPr>
        <w:t>);</w:t>
      </w:r>
    </w:p>
    <w:p w14:paraId="338B5F6D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7.InvokePrintClassName</w:t>
      </w:r>
      <w:proofErr w:type="gramEnd"/>
      <w:r>
        <w:rPr>
          <w:rFonts w:ascii="Consolas" w:hAnsi="Consolas"/>
          <w:sz w:val="18"/>
          <w:szCs w:val="18"/>
        </w:rPr>
        <w:t>();           </w:t>
      </w:r>
    </w:p>
    <w:p w14:paraId="04D8BAA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97E762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8. ------------------------------------------</w:t>
      </w:r>
    </w:p>
    <w:p w14:paraId="5386D6C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PartialMethodSample2()</w:t>
      </w:r>
    </w:p>
    <w:p w14:paraId="76EAAE17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42596B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F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g8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PartialGamerF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114267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g</w:t>
      </w:r>
      <w:proofErr w:type="gramStart"/>
      <w:r>
        <w:rPr>
          <w:rFonts w:ascii="Consolas" w:hAnsi="Consolas"/>
          <w:color w:val="A31515"/>
          <w:sz w:val="18"/>
          <w:szCs w:val="18"/>
        </w:rPr>
        <w:t>8.InvokePrintClassName</w:t>
      </w:r>
      <w:proofErr w:type="gramEnd"/>
      <w:r>
        <w:rPr>
          <w:rFonts w:ascii="Consolas" w:hAnsi="Consolas"/>
          <w:color w:val="A31515"/>
          <w:sz w:val="18"/>
          <w:szCs w:val="18"/>
        </w:rPr>
        <w:t>() : "</w:t>
      </w:r>
      <w:r>
        <w:rPr>
          <w:rFonts w:ascii="Consolas" w:hAnsi="Consolas"/>
          <w:sz w:val="18"/>
          <w:szCs w:val="18"/>
        </w:rPr>
        <w:t>);</w:t>
      </w:r>
    </w:p>
    <w:p w14:paraId="0D14E60C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 g</w:t>
      </w:r>
      <w:proofErr w:type="gramStart"/>
      <w:r>
        <w:rPr>
          <w:rFonts w:ascii="Consolas" w:hAnsi="Consolas"/>
          <w:sz w:val="18"/>
          <w:szCs w:val="18"/>
        </w:rPr>
        <w:t>8.InvokePrintClassName</w:t>
      </w:r>
      <w:proofErr w:type="gramEnd"/>
      <w:r>
        <w:rPr>
          <w:rFonts w:ascii="Consolas" w:hAnsi="Consolas"/>
          <w:sz w:val="18"/>
          <w:szCs w:val="18"/>
        </w:rPr>
        <w:t>();</w:t>
      </w:r>
    </w:p>
    <w:p w14:paraId="75CA180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5088AD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3C2A92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DE10C19" w14:textId="77777777" w:rsidR="00321226" w:rsidRDefault="00321226" w:rsidP="004F775C">
      <w:pPr>
        <w:spacing w:after="0"/>
      </w:pPr>
    </w:p>
    <w:p w14:paraId="2D99F260" w14:textId="77777777" w:rsidR="00321226" w:rsidRDefault="00321226" w:rsidP="004F775C">
      <w:pPr>
        <w:spacing w:after="0"/>
      </w:pPr>
    </w:p>
    <w:p w14:paraId="05F417CF" w14:textId="77777777" w:rsidR="00321226" w:rsidRDefault="00321226" w:rsidP="004F77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OnLineGame</w:t>
      </w:r>
      <w:proofErr w:type="spellEnd"/>
    </w:p>
    <w:p w14:paraId="004205E4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FE8BD5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. ------------------------------------------</w:t>
      </w:r>
    </w:p>
    <w:p w14:paraId="1EB39CD4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Gamer</w:t>
      </w:r>
    </w:p>
    <w:p w14:paraId="6B942F2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EE0F515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name;</w:t>
      </w:r>
      <w:proofErr w:type="gramEnd"/>
    </w:p>
    <w:p w14:paraId="0726F648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7CC2DED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</w:t>
      </w:r>
    </w:p>
    <w:p w14:paraId="5AEC41F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4AB627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_name; }</w:t>
      </w:r>
    </w:p>
    <w:p w14:paraId="2DEC6E5B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_</w:t>
      </w:r>
      <w:proofErr w:type="gramEnd"/>
      <w:r>
        <w:rPr>
          <w:rFonts w:ascii="Consolas" w:hAnsi="Consolas"/>
          <w:sz w:val="18"/>
          <w:szCs w:val="18"/>
        </w:rPr>
        <w:t>nam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; }</w:t>
      </w:r>
    </w:p>
    <w:p w14:paraId="625262B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DA1CF2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</w:p>
    <w:p w14:paraId="13953914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EBB7E4B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; }</w:t>
      </w:r>
    </w:p>
    <w:p w14:paraId="59E8EEC4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_</w:t>
      </w:r>
      <w:proofErr w:type="spellStart"/>
      <w:proofErr w:type="gramEnd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; }</w:t>
      </w:r>
    </w:p>
    <w:p w14:paraId="581CC824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336FF58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FEEACE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26B32B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Name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3586784B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2C1A3D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9B7841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2. ------------------------------------------</w:t>
      </w:r>
    </w:p>
    <w:p w14:paraId="7052378C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artial keyword can split a Class, or Struct, or Interface to several files.</w:t>
      </w:r>
    </w:p>
    <w:p w14:paraId="1D29EF9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ll partial Classes must have partial keyword otherwise get compiler error.</w:t>
      </w:r>
    </w:p>
    <w:p w14:paraId="6CDA60A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ach partial class must have the "same access modifiers" otherwise get compiler error.</w:t>
      </w:r>
    </w:p>
    <w:p w14:paraId="10BBDCB7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</w:t>
      </w:r>
      <w:proofErr w:type="spellEnd"/>
    </w:p>
    <w:p w14:paraId="120F025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4DA983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name;</w:t>
      </w:r>
      <w:proofErr w:type="gramEnd"/>
    </w:p>
    <w:p w14:paraId="310EDF3C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proofErr w:type="gram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;</w:t>
      </w:r>
      <w:proofErr w:type="gramEnd"/>
    </w:p>
    <w:p w14:paraId="2296C56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</w:t>
      </w:r>
    </w:p>
    <w:p w14:paraId="0D20F57D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4767ECC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_name; }</w:t>
      </w:r>
    </w:p>
    <w:p w14:paraId="10EB2F67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_</w:t>
      </w:r>
      <w:proofErr w:type="gramEnd"/>
      <w:r>
        <w:rPr>
          <w:rFonts w:ascii="Consolas" w:hAnsi="Consolas"/>
          <w:sz w:val="18"/>
          <w:szCs w:val="18"/>
        </w:rPr>
        <w:t>nam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; }</w:t>
      </w:r>
    </w:p>
    <w:p w14:paraId="29864D5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0521B6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8F16675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</w:t>
      </w:r>
      <w:proofErr w:type="spellEnd"/>
    </w:p>
    <w:p w14:paraId="2FF4408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85CC42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</w:p>
    <w:p w14:paraId="29DDD3B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3E104BF4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_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; }</w:t>
      </w:r>
    </w:p>
    <w:p w14:paraId="123EB12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_</w:t>
      </w:r>
      <w:proofErr w:type="spellStart"/>
      <w:proofErr w:type="gramEnd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; }</w:t>
      </w:r>
    </w:p>
    <w:p w14:paraId="0A1DD82B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 }</w:t>
      </w:r>
    </w:p>
    <w:p w14:paraId="35FA9E4C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A9797A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54A2F8C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Name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0B2DD85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78D1150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81FEFA8" w14:textId="77777777" w:rsidR="00321226" w:rsidRDefault="00321226" w:rsidP="004F775C">
      <w:pPr>
        <w:spacing w:after="0"/>
      </w:pPr>
    </w:p>
    <w:p w14:paraId="4C39B24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3. ------------------------------------------</w:t>
      </w:r>
    </w:p>
    <w:p w14:paraId="5C7A55F7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any partial class are declared "abstract",</w:t>
      </w:r>
    </w:p>
    <w:p w14:paraId="5C40D9B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the entire Class will be abstract Class.</w:t>
      </w:r>
    </w:p>
    <w:p w14:paraId="3EEC49E5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bstrac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A</w:t>
      </w:r>
      <w:proofErr w:type="spellEnd"/>
    </w:p>
    <w:p w14:paraId="09DBB3E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C926DD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 }</w:t>
      </w:r>
    </w:p>
    <w:p w14:paraId="288D2D7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B16364D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A</w:t>
      </w:r>
      <w:proofErr w:type="spellEnd"/>
    </w:p>
    <w:p w14:paraId="2E2DFC6B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539638C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 }</w:t>
      </w:r>
    </w:p>
    <w:p w14:paraId="75ACC10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F77360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4. ------------------------------------------</w:t>
      </w:r>
    </w:p>
    <w:p w14:paraId="1B61E6F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any partial class are declared "sealed",</w:t>
      </w:r>
    </w:p>
    <w:p w14:paraId="15E5916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the entire Class will be sealed Class.</w:t>
      </w:r>
    </w:p>
    <w:p w14:paraId="23070A4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al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B</w:t>
      </w:r>
      <w:proofErr w:type="spellEnd"/>
    </w:p>
    <w:p w14:paraId="60234AE5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4FD16F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 }</w:t>
      </w:r>
    </w:p>
    <w:p w14:paraId="3C680C6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</w:p>
    <w:p w14:paraId="7EAFB39C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58A67B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B</w:t>
      </w:r>
      <w:proofErr w:type="spellEnd"/>
    </w:p>
    <w:p w14:paraId="19BA0E6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1C687D7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 }</w:t>
      </w:r>
    </w:p>
    <w:p w14:paraId="08560C77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828DE0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ublic class PartialGamerB</w:t>
      </w:r>
      <w:proofErr w:type="gramStart"/>
      <w:r>
        <w:rPr>
          <w:rFonts w:ascii="Consolas" w:hAnsi="Consolas"/>
          <w:color w:val="008000"/>
          <w:sz w:val="18"/>
          <w:szCs w:val="18"/>
        </w:rPr>
        <w:t>1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PartialGame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{ }</w:t>
      </w:r>
    </w:p>
    <w:p w14:paraId="02DAF0F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Compiler Error.</w:t>
      </w:r>
    </w:p>
    <w:p w14:paraId="2459EFB8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</w:t>
      </w:r>
      <w:proofErr w:type="spellStart"/>
      <w:r>
        <w:rPr>
          <w:rFonts w:ascii="Consolas" w:hAnsi="Consolas"/>
          <w:color w:val="008000"/>
          <w:sz w:val="18"/>
          <w:szCs w:val="18"/>
        </w:rPr>
        <w:t>PartialGamer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sealed class</w:t>
      </w:r>
    </w:p>
    <w:p w14:paraId="294E3918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//and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ve sub class.</w:t>
      </w:r>
    </w:p>
    <w:p w14:paraId="38F110A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5. ------------------------------------------</w:t>
      </w:r>
    </w:p>
    <w:p w14:paraId="1317D23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any partial class inherit a base class,</w:t>
      </w:r>
    </w:p>
    <w:p w14:paraId="13E79C9C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the entire class inherits that base class.</w:t>
      </w:r>
    </w:p>
    <w:p w14:paraId="376FDB5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ll other partial classes cannot inherit any other base class.</w:t>
      </w:r>
    </w:p>
    <w:p w14:paraId="593EB488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therwise get compiler error.</w:t>
      </w:r>
    </w:p>
    <w:p w14:paraId="55A09F05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Because in the end of day,</w:t>
      </w:r>
    </w:p>
    <w:p w14:paraId="0E0165F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ll partial classes will be combined as one single class.</w:t>
      </w:r>
    </w:p>
    <w:p w14:paraId="66B0DAA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artialGamerCBase1</w:t>
      </w:r>
    </w:p>
    <w:p w14:paraId="29C19F3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4062407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AA0DD9B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artialGamerCBase2</w:t>
      </w:r>
    </w:p>
    <w:p w14:paraId="086284F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692A7F4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342216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PartialGamerC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PartialGamerCBase1</w:t>
      </w:r>
    </w:p>
    <w:p w14:paraId="1B07ECCC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A13FE1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 }</w:t>
      </w:r>
    </w:p>
    <w:p w14:paraId="0C06A64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 }</w:t>
      </w:r>
    </w:p>
    <w:p w14:paraId="76249114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3DEB66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partial clas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artialGamer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artialGamerCBase2 {}</w:t>
      </w:r>
    </w:p>
    <w:p w14:paraId="4209981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Get compiler error.</w:t>
      </w:r>
    </w:p>
    <w:p w14:paraId="051B92A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One class can only inherit</w:t>
      </w:r>
    </w:p>
    <w:p w14:paraId="0DD4E4C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one single base class and several Interfaces.</w:t>
      </w:r>
    </w:p>
    <w:p w14:paraId="3B59B2A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C</w:t>
      </w:r>
      <w:proofErr w:type="spellEnd"/>
    </w:p>
    <w:p w14:paraId="7B26D2DB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 {</w:t>
      </w:r>
    </w:p>
    <w:p w14:paraId="1B740BE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4DF8750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FAD7F07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Name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4DEF1D5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94463D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FB84BBB" w14:textId="77777777" w:rsidR="00321226" w:rsidRDefault="00321226" w:rsidP="004F775C">
      <w:pPr>
        <w:spacing w:after="0"/>
      </w:pPr>
    </w:p>
    <w:p w14:paraId="5C3E507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6. ------------------------------------------</w:t>
      </w:r>
    </w:p>
    <w:p w14:paraId="5DA12E0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ne single base class and several Interfaces.</w:t>
      </w:r>
    </w:p>
    <w:p w14:paraId="0B6EE197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combination of all partial classes must</w:t>
      </w:r>
    </w:p>
    <w:p w14:paraId="37D10FA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mplement all members of all Interface.</w:t>
      </w:r>
    </w:p>
    <w:p w14:paraId="6A537E65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therwise get compiler error.</w:t>
      </w:r>
    </w:p>
    <w:p w14:paraId="2024D005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any partial class declare any member,</w:t>
      </w:r>
    </w:p>
    <w:p w14:paraId="3F4D15CD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n all other partial classes can use that member.</w:t>
      </w:r>
    </w:p>
    <w:p w14:paraId="0B4A25F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artialGamerDBase1</w:t>
      </w:r>
    </w:p>
    <w:p w14:paraId="369FACC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6B3462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696F81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erface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PartialGamerD1</w:t>
      </w:r>
    </w:p>
    <w:p w14:paraId="28B7A355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801B0B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3E56F9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3F5D6A7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erface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PartialGamerD2</w:t>
      </w:r>
    </w:p>
    <w:p w14:paraId="3938C1B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16CB63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GameScor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296436D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9A58D54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PartialGamerD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PartialGamerDBase1</w:t>
      </w:r>
    </w:p>
    <w:p w14:paraId="0F2BBC77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BE9D8C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 xml:space="preserve">Name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752D2E7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 xml:space="preserve"> 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proofErr w:type="gramEnd"/>
      <w:r>
        <w:rPr>
          <w:rFonts w:ascii="Consolas" w:hAnsi="Consolas"/>
          <w:sz w:val="18"/>
          <w:szCs w:val="18"/>
        </w:rPr>
        <w:t>;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rPr>
          <w:rFonts w:ascii="Consolas" w:hAnsi="Consolas"/>
          <w:sz w:val="18"/>
          <w:szCs w:val="18"/>
        </w:rPr>
        <w:t>; }</w:t>
      </w:r>
    </w:p>
    <w:p w14:paraId="615B8615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F33B62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DE0174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Name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Name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8E9536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1A31B678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GameScor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031CC7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17DFE4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298F8AE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2CFD9B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ADF6CA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gramStart"/>
      <w:r>
        <w:rPr>
          <w:rFonts w:ascii="Consolas" w:hAnsi="Consolas"/>
          <w:color w:val="2B91AF"/>
          <w:sz w:val="18"/>
          <w:szCs w:val="18"/>
        </w:rPr>
        <w:t>PartialGamerD</w:t>
      </w:r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r>
        <w:rPr>
          <w:rFonts w:ascii="Consolas" w:hAnsi="Consolas"/>
          <w:color w:val="2B91AF"/>
          <w:sz w:val="18"/>
          <w:szCs w:val="18"/>
        </w:rPr>
        <w:t>IPartialGamerD1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IPartialGamerD2</w:t>
      </w:r>
    </w:p>
    <w:p w14:paraId="685877EB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4FD722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verrid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ToString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2A1003D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3708DF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$"</w:t>
      </w:r>
      <w:proofErr w:type="gramStart"/>
      <w:r>
        <w:rPr>
          <w:rFonts w:ascii="Consolas" w:hAnsi="Consolas"/>
          <w:color w:val="A31515"/>
          <w:sz w:val="18"/>
          <w:szCs w:val="18"/>
        </w:rPr>
        <w:t>Name :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{Name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 xml:space="preserve">; </w:t>
      </w:r>
      <w:proofErr w:type="spellStart"/>
      <w:r>
        <w:rPr>
          <w:rFonts w:ascii="Consolas" w:hAnsi="Consolas"/>
          <w:color w:val="A31515"/>
          <w:sz w:val="18"/>
          <w:szCs w:val="18"/>
        </w:rPr>
        <w:t>GameScore</w:t>
      </w:r>
      <w:proofErr w:type="spellEnd"/>
      <w:r>
        <w:rPr>
          <w:rFonts w:ascii="Consolas" w:hAnsi="Consolas"/>
          <w:color w:val="A31515"/>
          <w:sz w:val="18"/>
          <w:szCs w:val="18"/>
        </w:rPr>
        <w:t xml:space="preserve"> :</w:t>
      </w:r>
      <w:r>
        <w:t> </w:t>
      </w:r>
      <w:r>
        <w:rPr>
          <w:rFonts w:ascii="Consolas" w:hAnsi="Consolas"/>
          <w:sz w:val="18"/>
          <w:szCs w:val="18"/>
        </w:rPr>
        <w:t>{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rPr>
          <w:rFonts w:ascii="Consolas" w:hAnsi="Consolas"/>
          <w:sz w:val="18"/>
          <w:szCs w:val="18"/>
        </w:rPr>
        <w:t>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</w:p>
    <w:p w14:paraId="50026F4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872F18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CA769A8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7. ------------------------------------------</w:t>
      </w:r>
    </w:p>
    <w:p w14:paraId="7D8D27AC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 partial class or a partial struct can contain</w:t>
      </w:r>
    </w:p>
    <w:p w14:paraId="2B37E2ED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artial methods which is private method by default.</w:t>
      </w:r>
    </w:p>
    <w:p w14:paraId="1A09783D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partial method can not include any access modifiers,</w:t>
      </w:r>
    </w:p>
    <w:p w14:paraId="78568357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ncluding private. Otherwise get compiler error.</w:t>
      </w:r>
    </w:p>
    <w:p w14:paraId="29F98FE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partial method return type must be void,</w:t>
      </w:r>
    </w:p>
    <w:p w14:paraId="6611542C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therwise get compiler error.</w:t>
      </w:r>
    </w:p>
    <w:p w14:paraId="41D706FB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 partial method declaration consists of two parts.</w:t>
      </w:r>
    </w:p>
    <w:p w14:paraId="7133B3B5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irst part is the method signature header ending with a semi-colon.</w:t>
      </w:r>
    </w:p>
    <w:p w14:paraId="67820F8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second part is body implementation of the method.</w:t>
      </w:r>
    </w:p>
    <w:p w14:paraId="03999F4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 parts can be placed on 2 partial classes or</w:t>
      </w:r>
    </w:p>
    <w:p w14:paraId="37814C34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can be in the same partial class.</w:t>
      </w:r>
    </w:p>
    <w:p w14:paraId="76552AB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E</w:t>
      </w:r>
      <w:proofErr w:type="spellEnd"/>
    </w:p>
    <w:p w14:paraId="3C53FDA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D35D2D7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 partial method declaration consists of two parts.</w:t>
      </w:r>
    </w:p>
    <w:p w14:paraId="14E67BA4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irst part is the method signature header ending with a semi-colon.</w:t>
      </w:r>
    </w:p>
    <w:p w14:paraId="69220E07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Class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A811F5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second part is body implementation of the method.</w:t>
      </w:r>
    </w:p>
    <w:p w14:paraId="269D70E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Class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1003AC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0DB083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PartialGamer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DD6AA0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F45AC8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 public method calling the partial method</w:t>
      </w:r>
    </w:p>
    <w:p w14:paraId="0EF8FB2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InvokePrintClass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0C70865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E99B147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Invoke </w:t>
      </w:r>
      <w:proofErr w:type="spellStart"/>
      <w:r>
        <w:rPr>
          <w:rFonts w:ascii="Consolas" w:hAnsi="Consolas"/>
          <w:color w:val="A31515"/>
          <w:sz w:val="18"/>
          <w:szCs w:val="18"/>
        </w:rPr>
        <w:t>PrintClassNam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932DF8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Class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FB681FB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7A553A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C86DC80" w14:textId="77777777" w:rsidR="00321226" w:rsidRDefault="00321226" w:rsidP="004F775C">
      <w:pPr>
        <w:spacing w:after="0"/>
      </w:pPr>
    </w:p>
    <w:p w14:paraId="2CC5E222" w14:textId="77777777" w:rsidR="00321226" w:rsidRDefault="00321226" w:rsidP="004F775C">
      <w:pPr>
        <w:spacing w:after="0"/>
      </w:pPr>
    </w:p>
    <w:p w14:paraId="3E80FEB4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8. ------------------------------------------</w:t>
      </w:r>
    </w:p>
    <w:p w14:paraId="75B81CC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F</w:t>
      </w:r>
      <w:proofErr w:type="spellEnd"/>
    </w:p>
    <w:p w14:paraId="3333D807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6F35C2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 partial method declaration consists of two parts.</w:t>
      </w:r>
    </w:p>
    <w:p w14:paraId="21226B28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irst part is the method signature header ending with a semi-colon.</w:t>
      </w:r>
    </w:p>
    <w:p w14:paraId="4075991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Class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7A7F3D6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 public method calling the partial method</w:t>
      </w:r>
    </w:p>
    <w:p w14:paraId="7E648DA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InvokePrintClass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29A769C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AC53B2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Invoke </w:t>
      </w:r>
      <w:proofErr w:type="spellStart"/>
      <w:r>
        <w:rPr>
          <w:rFonts w:ascii="Consolas" w:hAnsi="Consolas"/>
          <w:color w:val="A31515"/>
          <w:sz w:val="18"/>
          <w:szCs w:val="18"/>
        </w:rPr>
        <w:t>PrintClassNam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6B7A2F9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Class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49807C1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12535B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B8B035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F</w:t>
      </w:r>
      <w:proofErr w:type="spellEnd"/>
    </w:p>
    <w:p w14:paraId="4F0B706D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4E4E76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second part is body implementation of the method.</w:t>
      </w:r>
    </w:p>
    <w:p w14:paraId="5C8D4FA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Class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435843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041E4E4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r>
        <w:rPr>
          <w:rFonts w:ascii="Consolas" w:hAnsi="Consolas"/>
          <w:color w:val="A31515"/>
          <w:sz w:val="18"/>
          <w:szCs w:val="18"/>
        </w:rPr>
        <w:t>PartialGamerF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9ADF64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1CCC3C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77F6A8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9. ------------------------------------------</w:t>
      </w:r>
    </w:p>
    <w:p w14:paraId="1E27AB72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f the single partial method includes complete method parts,</w:t>
      </w:r>
    </w:p>
    <w:p w14:paraId="72E8F06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hich includes method signature header and body implementation,</w:t>
      </w:r>
    </w:p>
    <w:p w14:paraId="6D5C98C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t will get compiler error.</w:t>
      </w:r>
    </w:p>
    <w:p w14:paraId="145D1A6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G</w:t>
      </w:r>
      <w:proofErr w:type="spellEnd"/>
    </w:p>
    <w:p w14:paraId="52CB9A3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7E923C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Single partial method includes complete method parts</w:t>
      </w:r>
    </w:p>
    <w:p w14:paraId="760E484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will get compiler error.</w:t>
      </w:r>
    </w:p>
    <w:p w14:paraId="1CF8CF5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artial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rintClassNam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03667B7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123592AD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proofErr w:type="spellStart"/>
      <w:r>
        <w:rPr>
          <w:rFonts w:ascii="Consolas" w:hAnsi="Consolas"/>
          <w:color w:val="008000"/>
          <w:sz w:val="18"/>
          <w:szCs w:val="18"/>
        </w:rPr>
        <w:t>PartialGamerG</w:t>
      </w:r>
      <w:proofErr w:type="spellEnd"/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);</w:t>
      </w:r>
      <w:proofErr w:type="gramEnd"/>
    </w:p>
    <w:p w14:paraId="2C48BD5B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7D9522F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D6B9F45" w14:textId="77777777" w:rsidR="00321226" w:rsidRDefault="00321226" w:rsidP="004F775C">
      <w:pPr>
        <w:spacing w:after="0"/>
      </w:pPr>
    </w:p>
    <w:p w14:paraId="04C9FACE" w14:textId="77777777" w:rsidR="00321226" w:rsidRDefault="00321226" w:rsidP="004F775C">
      <w:pPr>
        <w:spacing w:after="0"/>
      </w:pPr>
    </w:p>
    <w:p w14:paraId="53A7510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10. ------------------------------------------</w:t>
      </w:r>
    </w:p>
    <w:p w14:paraId="54DD63F8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 partial method must be implemented only once,</w:t>
      </w:r>
    </w:p>
    <w:p w14:paraId="4C5111C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otherwise get compiler error.</w:t>
      </w:r>
    </w:p>
    <w:p w14:paraId="5D242D0D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H</w:t>
      </w:r>
      <w:proofErr w:type="spellEnd"/>
    </w:p>
    <w:p w14:paraId="4FE12E2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CB5681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A partial method declaration consists of two parts.</w:t>
      </w:r>
    </w:p>
    <w:p w14:paraId="2667EC5D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First part is the method signature header ending with a semi-colon.</w:t>
      </w:r>
    </w:p>
    <w:p w14:paraId="7BE37EBA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Class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6181A8B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A public method calling the partial method</w:t>
      </w:r>
    </w:p>
    <w:p w14:paraId="463189B5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InvokePrintClass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757CC4C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E973428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 xml:space="preserve">"Invoke </w:t>
      </w:r>
      <w:proofErr w:type="spellStart"/>
      <w:r>
        <w:rPr>
          <w:rFonts w:ascii="Consolas" w:hAnsi="Consolas"/>
          <w:color w:val="A31515"/>
          <w:sz w:val="18"/>
          <w:szCs w:val="18"/>
        </w:rPr>
        <w:t>PrintClassName</w:t>
      </w:r>
      <w:proofErr w:type="spellEnd"/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19B8BF38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Class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F8C9544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2F474E4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D94092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H</w:t>
      </w:r>
      <w:proofErr w:type="spellEnd"/>
    </w:p>
    <w:p w14:paraId="13304948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E780B66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second part is body implementation of the method.</w:t>
      </w:r>
    </w:p>
    <w:p w14:paraId="1E5A2365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Class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030C9D48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5FA807E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spellStart"/>
      <w:proofErr w:type="gramStart"/>
      <w:r>
        <w:rPr>
          <w:rFonts w:ascii="Consolas" w:hAnsi="Consolas"/>
          <w:color w:val="A31515"/>
          <w:sz w:val="18"/>
          <w:szCs w:val="18"/>
        </w:rPr>
        <w:t>PartialGamerF</w:t>
      </w:r>
      <w:proofErr w:type="spellEnd"/>
      <w:r>
        <w:rPr>
          <w:rFonts w:ascii="Consolas" w:hAnsi="Consolas"/>
          <w:color w:val="A31515"/>
          <w:sz w:val="18"/>
          <w:szCs w:val="18"/>
        </w:rPr>
        <w:t>  1</w:t>
      </w:r>
      <w:proofErr w:type="gramEnd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);</w:t>
      </w:r>
    </w:p>
    <w:p w14:paraId="4620112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573E0809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1C73470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artia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artialGamerH</w:t>
      </w:r>
      <w:proofErr w:type="spellEnd"/>
    </w:p>
    <w:p w14:paraId="52336721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90850E8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get compiler error.</w:t>
      </w:r>
    </w:p>
    <w:p w14:paraId="6F149EA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The second part is body implementation of the method.</w:t>
      </w:r>
    </w:p>
    <w:p w14:paraId="05188794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artial void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rintClassName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1915F0BD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79C1506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onsole.WriteLine</w:t>
      </w:r>
      <w:proofErr w:type="spellEnd"/>
      <w:r>
        <w:rPr>
          <w:rFonts w:ascii="Consolas" w:hAnsi="Consolas"/>
          <w:color w:val="008000"/>
          <w:sz w:val="18"/>
          <w:szCs w:val="18"/>
        </w:rPr>
        <w:t>("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artialGamerF</w:t>
      </w:r>
      <w:proofErr w:type="spellEnd"/>
      <w:r>
        <w:rPr>
          <w:rFonts w:ascii="Consolas" w:hAnsi="Consolas"/>
          <w:color w:val="008000"/>
          <w:sz w:val="18"/>
          <w:szCs w:val="18"/>
        </w:rPr>
        <w:t>  2</w:t>
      </w:r>
      <w:proofErr w:type="gramEnd"/>
      <w:r>
        <w:rPr>
          <w:rFonts w:ascii="Consolas" w:hAnsi="Consolas"/>
          <w:color w:val="008000"/>
          <w:sz w:val="18"/>
          <w:szCs w:val="18"/>
        </w:rPr>
        <w:t>");</w:t>
      </w:r>
    </w:p>
    <w:p w14:paraId="0837A0FF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5928150D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1BC7953" w14:textId="77777777" w:rsidR="00321226" w:rsidRDefault="00321226" w:rsidP="004F775C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6874AAE" w14:textId="77777777" w:rsidR="00321226" w:rsidRDefault="00321226" w:rsidP="004F775C">
      <w:pPr>
        <w:spacing w:after="0"/>
      </w:pPr>
    </w:p>
    <w:p w14:paraId="6F48D3D8" w14:textId="77777777" w:rsidR="00321226" w:rsidRDefault="00321226" w:rsidP="004F775C">
      <w:pPr>
        <w:spacing w:after="0"/>
      </w:pPr>
    </w:p>
    <w:p w14:paraId="57F3EF1E" w14:textId="77777777" w:rsidR="00321226" w:rsidRDefault="00321226" w:rsidP="004F775C">
      <w:pPr>
        <w:spacing w:after="0"/>
      </w:pPr>
    </w:p>
    <w:p w14:paraId="4429303C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7B2C3B92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AF63EB5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artial Class</w:t>
      </w:r>
    </w:p>
    <w:p w14:paraId="03D08A89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725F6915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14F3720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artial keyword can split a</w:t>
      </w:r>
    </w:p>
    <w:p w14:paraId="6702A110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lass, or </w:t>
      </w:r>
      <w:proofErr w:type="gramStart"/>
      <w:r>
        <w:rPr>
          <w:rFonts w:ascii="Consolas" w:hAnsi="Consolas"/>
          <w:color w:val="008000"/>
          <w:sz w:val="18"/>
          <w:szCs w:val="18"/>
        </w:rPr>
        <w:t>Struct</w:t>
      </w:r>
      <w:proofErr w:type="gramEnd"/>
      <w:r>
        <w:rPr>
          <w:rFonts w:ascii="Consolas" w:hAnsi="Consolas"/>
          <w:color w:val="008000"/>
          <w:sz w:val="18"/>
          <w:szCs w:val="18"/>
        </w:rPr>
        <w:t>, or Interface to several files.</w:t>
      </w:r>
    </w:p>
    <w:p w14:paraId="6AE9C5DE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partial Classes must have partial keyword</w:t>
      </w:r>
    </w:p>
    <w:p w14:paraId="2558B46F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therwise get compiler error.</w:t>
      </w:r>
    </w:p>
    <w:p w14:paraId="570ED79F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ach partial class must have the</w:t>
      </w:r>
    </w:p>
    <w:p w14:paraId="6F72CBAC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gramStart"/>
      <w:r>
        <w:rPr>
          <w:rFonts w:ascii="Consolas" w:hAnsi="Consolas"/>
          <w:color w:val="008000"/>
          <w:sz w:val="18"/>
          <w:szCs w:val="18"/>
        </w:rPr>
        <w:t>same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access modifiers" otherwise get compiler error.</w:t>
      </w:r>
    </w:p>
    <w:p w14:paraId="21FC6851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any partial class are declared "abstract",</w:t>
      </w:r>
    </w:p>
    <w:p w14:paraId="6B3AB561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entire Class will be abstract Class.</w:t>
      </w:r>
    </w:p>
    <w:p w14:paraId="464D2ECB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any partial class are declared "sealed",</w:t>
      </w:r>
    </w:p>
    <w:p w14:paraId="1A08F299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entire Class will be sealed Class.</w:t>
      </w:r>
    </w:p>
    <w:p w14:paraId="644F8AAE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</w:t>
      </w:r>
    </w:p>
    <w:p w14:paraId="5A8830C4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</w:t>
      </w:r>
      <w:r>
        <w:t> </w:t>
      </w:r>
      <w:hyperlink r:id="rId10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Web form application,</w:t>
      </w:r>
    </w:p>
    <w:p w14:paraId="35C3BD33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create 2 partial class,</w:t>
      </w:r>
    </w:p>
    <w:p w14:paraId="313E19E1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Form1.aspx.cs and WebForm1.aspx.designer.cs,</w:t>
      </w:r>
    </w:p>
    <w:p w14:paraId="3673AA1A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creating WebForm1.aspx.</w:t>
      </w:r>
    </w:p>
    <w:p w14:paraId="0E51675D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Form1.aspx.cs contains the developer code</w:t>
      </w:r>
    </w:p>
    <w:p w14:paraId="63F70BF0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bForm1.aspx.designer.cs contains the system generated code.</w:t>
      </w:r>
    </w:p>
    <w:p w14:paraId="1791D606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2 partial class will </w:t>
      </w:r>
      <w:proofErr w:type="gramStart"/>
      <w:r>
        <w:rPr>
          <w:rFonts w:ascii="Consolas" w:hAnsi="Consolas"/>
          <w:color w:val="008000"/>
          <w:sz w:val="18"/>
          <w:szCs w:val="18"/>
        </w:rPr>
        <w:t>combine togeth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just like a single Class.</w:t>
      </w:r>
    </w:p>
    <w:p w14:paraId="50CC63DE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</w:t>
      </w:r>
    </w:p>
    <w:p w14:paraId="4C20249F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0829D3F6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any partial class inherit a base class,</w:t>
      </w:r>
    </w:p>
    <w:p w14:paraId="47B542EF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the entire class inherits that base class.</w:t>
      </w:r>
    </w:p>
    <w:p w14:paraId="0FD59801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All other partial classes cannot inherit any other base class.</w:t>
      </w:r>
    </w:p>
    <w:p w14:paraId="1035154A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therwise get compiler error.</w:t>
      </w:r>
    </w:p>
    <w:p w14:paraId="5F7E70D4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in the end of day,</w:t>
      </w:r>
    </w:p>
    <w:p w14:paraId="10BB50A8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partial classes will be combined as one single class.</w:t>
      </w:r>
    </w:p>
    <w:p w14:paraId="7D11F620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class can only inherit</w:t>
      </w:r>
    </w:p>
    <w:p w14:paraId="351C1333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single base class and several Interfaces.</w:t>
      </w:r>
    </w:p>
    <w:p w14:paraId="111962D2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combination of all partial classes must</w:t>
      </w:r>
    </w:p>
    <w:p w14:paraId="15F0DD38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mplement all members of all Interface.</w:t>
      </w:r>
    </w:p>
    <w:p w14:paraId="54637965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therwise get compiler error.</w:t>
      </w:r>
    </w:p>
    <w:p w14:paraId="0734FF8C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any partial class declare any member,</w:t>
      </w:r>
    </w:p>
    <w:p w14:paraId="173C47E6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all other partial classes can use that member.</w:t>
      </w:r>
    </w:p>
    <w:p w14:paraId="7E9EF235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---</w:t>
      </w:r>
    </w:p>
    <w:p w14:paraId="32BEC92D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C3888CE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artial method.</w:t>
      </w:r>
    </w:p>
    <w:p w14:paraId="7FE52F48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1653E54E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partial class or a partial struct can contain</w:t>
      </w:r>
    </w:p>
    <w:p w14:paraId="2B909676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artial methods which is private method by default.</w:t>
      </w:r>
    </w:p>
    <w:p w14:paraId="64E8FE63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partial method can not include any access modifiers,</w:t>
      </w:r>
    </w:p>
    <w:p w14:paraId="59740DC8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cluding private. Otherwise get compiler error.</w:t>
      </w:r>
    </w:p>
    <w:p w14:paraId="5441881F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partial method return type must be void,</w:t>
      </w:r>
    </w:p>
    <w:p w14:paraId="710FFEA0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therwise get compiler error.</w:t>
      </w:r>
    </w:p>
    <w:p w14:paraId="0DA83983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partial method declaration consists of two parts.</w:t>
      </w:r>
    </w:p>
    <w:p w14:paraId="09B313F6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First part is the method signature header ending with a semi-colon.</w:t>
      </w:r>
    </w:p>
    <w:p w14:paraId="36116EC7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econd part is body implementation of the method.</w:t>
      </w:r>
    </w:p>
    <w:p w14:paraId="55D39ACA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 parts can be placed on 2 partial classes or</w:t>
      </w:r>
    </w:p>
    <w:p w14:paraId="31E610B3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an be in the same partial class.</w:t>
      </w:r>
    </w:p>
    <w:p w14:paraId="621B6A48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the single partial method includes complete method parts,</w:t>
      </w:r>
    </w:p>
    <w:p w14:paraId="50C94264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includes method signature header and body implementation,</w:t>
      </w:r>
    </w:p>
    <w:p w14:paraId="5404E84B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get compiler error.</w:t>
      </w:r>
    </w:p>
    <w:p w14:paraId="5B5069A6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partial method must be implemented only once,</w:t>
      </w:r>
    </w:p>
    <w:p w14:paraId="36F1EE6E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therwise get compiler error.</w:t>
      </w:r>
    </w:p>
    <w:p w14:paraId="7A54C5BA" w14:textId="77777777" w:rsidR="00321226" w:rsidRDefault="00321226" w:rsidP="004F77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132739F" w14:textId="77777777" w:rsidR="00321226" w:rsidRDefault="00321226" w:rsidP="004F775C">
      <w:pPr>
        <w:spacing w:after="0"/>
      </w:pPr>
    </w:p>
    <w:p w14:paraId="278A68C4" w14:textId="565150F9" w:rsidR="00321226" w:rsidRDefault="00321226" w:rsidP="004F775C">
      <w:pPr>
        <w:spacing w:after="0"/>
      </w:pPr>
      <w:r>
        <w:rPr>
          <w:noProof/>
        </w:rPr>
        <w:drawing>
          <wp:inline distT="0" distB="0" distL="0" distR="0" wp14:anchorId="77BD72CB" wp14:editId="3F0FA59D">
            <wp:extent cx="5274310" cy="29984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98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21226" w:rsidSect="004F775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AC4B6" w14:textId="77777777" w:rsidR="001F0D6C" w:rsidRDefault="001F0D6C" w:rsidP="002F7523">
      <w:pPr>
        <w:spacing w:after="0" w:line="240" w:lineRule="auto"/>
      </w:pPr>
      <w:r>
        <w:separator/>
      </w:r>
    </w:p>
  </w:endnote>
  <w:endnote w:type="continuationSeparator" w:id="0">
    <w:p w14:paraId="6782715F" w14:textId="77777777" w:rsidR="001F0D6C" w:rsidRDefault="001F0D6C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7EE8A" w14:textId="77777777" w:rsidR="001F0D6C" w:rsidRDefault="001F0D6C" w:rsidP="002F7523">
      <w:pPr>
        <w:spacing w:after="0" w:line="240" w:lineRule="auto"/>
      </w:pPr>
      <w:r>
        <w:separator/>
      </w:r>
    </w:p>
  </w:footnote>
  <w:footnote w:type="continuationSeparator" w:id="0">
    <w:p w14:paraId="3C788130" w14:textId="77777777" w:rsidR="001F0D6C" w:rsidRDefault="001F0D6C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Dc3MDc0NDSxMDBW0lEKTi0uzszPAykwrAUAlqQ9vSwAAAA="/>
  </w:docVars>
  <w:rsids>
    <w:rsidRoot w:val="00934FCE"/>
    <w:rsid w:val="00011854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13642"/>
    <w:rsid w:val="0011529A"/>
    <w:rsid w:val="001C2FA5"/>
    <w:rsid w:val="001D466A"/>
    <w:rsid w:val="001F0D6C"/>
    <w:rsid w:val="001F1B60"/>
    <w:rsid w:val="00221E25"/>
    <w:rsid w:val="00277C83"/>
    <w:rsid w:val="002D2BDE"/>
    <w:rsid w:val="002F7523"/>
    <w:rsid w:val="0031284D"/>
    <w:rsid w:val="00321226"/>
    <w:rsid w:val="00325637"/>
    <w:rsid w:val="00344A9B"/>
    <w:rsid w:val="0035106C"/>
    <w:rsid w:val="0036215A"/>
    <w:rsid w:val="0037013F"/>
    <w:rsid w:val="003B0AD4"/>
    <w:rsid w:val="003D4CAD"/>
    <w:rsid w:val="003E7F4D"/>
    <w:rsid w:val="003F3047"/>
    <w:rsid w:val="0042054F"/>
    <w:rsid w:val="0042115D"/>
    <w:rsid w:val="004315C6"/>
    <w:rsid w:val="00441B46"/>
    <w:rsid w:val="00457A7A"/>
    <w:rsid w:val="00495F16"/>
    <w:rsid w:val="004F1F69"/>
    <w:rsid w:val="004F3B8A"/>
    <w:rsid w:val="004F775C"/>
    <w:rsid w:val="005019F7"/>
    <w:rsid w:val="00524E94"/>
    <w:rsid w:val="00566061"/>
    <w:rsid w:val="00576388"/>
    <w:rsid w:val="00592A79"/>
    <w:rsid w:val="005E06D6"/>
    <w:rsid w:val="00605371"/>
    <w:rsid w:val="00626DE8"/>
    <w:rsid w:val="006635ED"/>
    <w:rsid w:val="006852E2"/>
    <w:rsid w:val="006D53DC"/>
    <w:rsid w:val="006E7B46"/>
    <w:rsid w:val="00767780"/>
    <w:rsid w:val="00780FC3"/>
    <w:rsid w:val="007B06CB"/>
    <w:rsid w:val="007B2A7B"/>
    <w:rsid w:val="007C212C"/>
    <w:rsid w:val="007E7EA2"/>
    <w:rsid w:val="007F0098"/>
    <w:rsid w:val="00934FCE"/>
    <w:rsid w:val="00950D34"/>
    <w:rsid w:val="00952A13"/>
    <w:rsid w:val="00952CDE"/>
    <w:rsid w:val="009E1A4D"/>
    <w:rsid w:val="00A00C5D"/>
    <w:rsid w:val="00A2296E"/>
    <w:rsid w:val="00A3177B"/>
    <w:rsid w:val="00A53656"/>
    <w:rsid w:val="00A54F0C"/>
    <w:rsid w:val="00A94DBE"/>
    <w:rsid w:val="00AE1DF1"/>
    <w:rsid w:val="00B07764"/>
    <w:rsid w:val="00B2283E"/>
    <w:rsid w:val="00B24FA1"/>
    <w:rsid w:val="00B324DB"/>
    <w:rsid w:val="00B8432D"/>
    <w:rsid w:val="00BE39F3"/>
    <w:rsid w:val="00C02E92"/>
    <w:rsid w:val="00C2164D"/>
    <w:rsid w:val="00C308C1"/>
    <w:rsid w:val="00C67808"/>
    <w:rsid w:val="00C80380"/>
    <w:rsid w:val="00C85465"/>
    <w:rsid w:val="00C932A6"/>
    <w:rsid w:val="00CA780A"/>
    <w:rsid w:val="00CB624D"/>
    <w:rsid w:val="00CC02F3"/>
    <w:rsid w:val="00D30F12"/>
    <w:rsid w:val="00D80C71"/>
    <w:rsid w:val="00D862EF"/>
    <w:rsid w:val="00DB5480"/>
    <w:rsid w:val="00DD085C"/>
    <w:rsid w:val="00DD26E9"/>
    <w:rsid w:val="00DF445C"/>
    <w:rsid w:val="00E25180"/>
    <w:rsid w:val="00E726E2"/>
    <w:rsid w:val="00E92649"/>
    <w:rsid w:val="00EB5804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46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69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0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17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7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9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6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5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4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3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3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54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10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1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15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71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6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38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0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72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4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7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3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8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3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4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70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3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3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2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7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0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2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16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0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55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7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0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5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86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90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8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5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0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0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34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8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4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8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8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3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66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9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7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37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34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5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5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7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30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9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32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64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7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9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2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9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3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1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7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1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8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2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2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7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9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9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94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4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2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2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8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5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1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2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0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8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1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9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6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93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2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8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6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5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1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46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9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6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36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4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3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8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7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0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0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9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9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9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5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9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6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7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2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38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85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88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3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0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4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2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6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1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16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3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2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7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0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9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8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04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8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6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9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4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9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7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2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29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5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1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92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2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16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7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7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7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0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15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9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33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573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9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6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4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0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8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0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06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4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8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68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8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8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4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40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3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8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5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0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6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94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7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hyperlink" Target="http://asp.net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0</Pages>
  <Words>2422</Words>
  <Characters>13807</Characters>
  <Application>Microsoft Office Word</Application>
  <DocSecurity>0</DocSecurity>
  <Lines>115</Lines>
  <Paragraphs>32</Paragraphs>
  <ScaleCrop>false</ScaleCrop>
  <Company/>
  <LinksUpToDate>false</LinksUpToDate>
  <CharactersWithSpaces>16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8</cp:revision>
  <dcterms:created xsi:type="dcterms:W3CDTF">2020-06-13T10:05:00Z</dcterms:created>
  <dcterms:modified xsi:type="dcterms:W3CDTF">2022-11-14T13:55:00Z</dcterms:modified>
</cp:coreProperties>
</file>